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EEECE1" w:themeColor="background2"/>
  <w:body>
    <w:p w14:paraId="0D0DB342" w14:textId="77777777" w:rsidR="001A4D0C" w:rsidRPr="00583FF4" w:rsidRDefault="00551969" w:rsidP="005B5102">
      <w:pPr>
        <w:spacing w:after="0" w:line="240" w:lineRule="auto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 xml:space="preserve"> </w:t>
      </w:r>
      <w:r w:rsidR="00F21454"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Personal Statement:</w:t>
      </w:r>
    </w:p>
    <w:p w14:paraId="0D0DB343" w14:textId="77777777" w:rsidR="005B5102" w:rsidRPr="00583FF4" w:rsidRDefault="005B5102" w:rsidP="005B5102">
      <w:pPr>
        <w:spacing w:after="0" w:line="240" w:lineRule="auto"/>
        <w:rPr>
          <w:rFonts w:ascii="Segoe UI Emoji" w:hAnsi="Segoe UI Emoji" w:cs="Mamon Unicode"/>
          <w:sz w:val="18"/>
        </w:rPr>
      </w:pPr>
    </w:p>
    <w:p w14:paraId="0D0DB346" w14:textId="1882D259" w:rsidR="00917466" w:rsidRPr="00583FF4" w:rsidRDefault="00917466" w:rsidP="000C5ACD">
      <w:pPr>
        <w:spacing w:after="0" w:line="240" w:lineRule="auto"/>
        <w:jc w:val="both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As an experienced </w:t>
      </w:r>
      <w:r w:rsidR="00024540" w:rsidRPr="00583FF4">
        <w:rPr>
          <w:rFonts w:ascii="Segoe UI Emoji" w:hAnsi="Segoe UI Emoji" w:cs="Mamon Unicode"/>
          <w:sz w:val="18"/>
        </w:rPr>
        <w:t>T</w:t>
      </w:r>
      <w:r w:rsidRPr="00583FF4">
        <w:rPr>
          <w:rFonts w:ascii="Segoe UI Emoji" w:hAnsi="Segoe UI Emoji" w:cs="Mamon Unicode"/>
          <w:sz w:val="18"/>
        </w:rPr>
        <w:t>eacher</w:t>
      </w:r>
      <w:r w:rsidR="00C37ECC" w:rsidRPr="00583FF4">
        <w:rPr>
          <w:rFonts w:ascii="Segoe UI Emoji" w:hAnsi="Segoe UI Emoji" w:cs="Mamon Unicode"/>
          <w:sz w:val="18"/>
        </w:rPr>
        <w:t xml:space="preserve">, </w:t>
      </w:r>
      <w:r w:rsidR="00024540" w:rsidRPr="00583FF4">
        <w:rPr>
          <w:rFonts w:ascii="Segoe UI Emoji" w:hAnsi="Segoe UI Emoji" w:cs="Mamon Unicode"/>
          <w:sz w:val="18"/>
        </w:rPr>
        <w:t>Web Designer &amp; Developer,</w:t>
      </w:r>
      <w:r w:rsidRPr="00583FF4">
        <w:rPr>
          <w:rFonts w:ascii="Segoe UI Emoji" w:hAnsi="Segoe UI Emoji" w:cs="Mamon Unicode"/>
          <w:sz w:val="18"/>
        </w:rPr>
        <w:t xml:space="preserve"> I have been instrumental in improving the quality of education in two seco</w:t>
      </w:r>
      <w:r w:rsidR="008C757E" w:rsidRPr="00583FF4">
        <w:rPr>
          <w:rFonts w:ascii="Segoe UI Emoji" w:hAnsi="Segoe UI Emoji" w:cs="Mamon Unicode"/>
          <w:sz w:val="18"/>
        </w:rPr>
        <w:t>ndary education institutions. I</w:t>
      </w:r>
      <w:r w:rsidRPr="00583FF4">
        <w:rPr>
          <w:rFonts w:ascii="Segoe UI Emoji" w:hAnsi="Segoe UI Emoji" w:cs="Mamon Unicode"/>
          <w:sz w:val="18"/>
        </w:rPr>
        <w:t xml:space="preserve"> have played a significant role in the economic prosperity and infrastructure development of the school, including improving student outcomes by creating a learning-friendly environment there.</w:t>
      </w:r>
      <w:r w:rsidR="00024540" w:rsidRPr="00583FF4">
        <w:rPr>
          <w:rFonts w:ascii="Segoe UI Emoji" w:hAnsi="Segoe UI Emoji" w:cs="Mamon Unicode"/>
          <w:sz w:val="18"/>
        </w:rPr>
        <w:t xml:space="preserve"> </w:t>
      </w:r>
      <w:r w:rsidRPr="00583FF4">
        <w:rPr>
          <w:rFonts w:ascii="Segoe UI Emoji" w:hAnsi="Segoe UI Emoji" w:cs="Mamon Unicode"/>
          <w:sz w:val="18"/>
        </w:rPr>
        <w:t>In my most recent job, I was responsible for managing a team of over 14 employees. I have employed the latest management practices and policies in ensuring maximum accountability and lecturing on multiple topics and managing colleagues. I was directly involved in developing strategies that optimized the workflow across the school and reduced redundancy.</w:t>
      </w:r>
      <w:r w:rsidR="00B057BB" w:rsidRPr="00583FF4">
        <w:rPr>
          <w:rFonts w:ascii="Segoe UI Emoji" w:hAnsi="Segoe UI Emoji" w:cs="Mamon Unicode"/>
          <w:sz w:val="18"/>
        </w:rPr>
        <w:t xml:space="preserve"> For all of this usually</w:t>
      </w:r>
      <w:r w:rsidR="00C84C4A" w:rsidRPr="00583FF4">
        <w:rPr>
          <w:rFonts w:ascii="Segoe UI Emoji" w:hAnsi="Segoe UI Emoji" w:cs="Mamon Unicode"/>
          <w:sz w:val="18"/>
        </w:rPr>
        <w:t>,</w:t>
      </w:r>
      <w:r w:rsidR="00B057BB" w:rsidRPr="00583FF4">
        <w:rPr>
          <w:rFonts w:ascii="Segoe UI Emoji" w:hAnsi="Segoe UI Emoji" w:cs="Mamon Unicode"/>
          <w:sz w:val="18"/>
        </w:rPr>
        <w:t xml:space="preserve"> I am to </w:t>
      </w:r>
      <w:r w:rsidR="00C84C4A" w:rsidRPr="00583FF4">
        <w:rPr>
          <w:rFonts w:ascii="Segoe UI Emoji" w:hAnsi="Segoe UI Emoji" w:cs="Mamon Unicode"/>
          <w:sz w:val="18"/>
        </w:rPr>
        <w:t>utilize</w:t>
      </w:r>
      <w:r w:rsidR="00B057BB" w:rsidRPr="00583FF4">
        <w:rPr>
          <w:rFonts w:ascii="Segoe UI Emoji" w:hAnsi="Segoe UI Emoji" w:cs="Mamon Unicode"/>
          <w:sz w:val="18"/>
        </w:rPr>
        <w:t xml:space="preserve"> my </w:t>
      </w:r>
      <w:r w:rsidR="00C84C4A" w:rsidRPr="00583FF4">
        <w:rPr>
          <w:rFonts w:ascii="Segoe UI Emoji" w:hAnsi="Segoe UI Emoji" w:cs="Mamon Unicode"/>
          <w:sz w:val="18"/>
        </w:rPr>
        <w:t xml:space="preserve">programming and </w:t>
      </w:r>
      <w:r w:rsidR="00C37ECC" w:rsidRPr="00583FF4">
        <w:rPr>
          <w:rFonts w:ascii="Segoe UI Emoji" w:hAnsi="Segoe UI Emoji" w:cs="Mamon Unicode"/>
          <w:sz w:val="18"/>
        </w:rPr>
        <w:t>ICT-based</w:t>
      </w:r>
      <w:r w:rsidR="00C84C4A" w:rsidRPr="00583FF4">
        <w:rPr>
          <w:rFonts w:ascii="Segoe UI Emoji" w:hAnsi="Segoe UI Emoji" w:cs="Mamon Unicode"/>
          <w:sz w:val="18"/>
        </w:rPr>
        <w:t xml:space="preserve"> skills actually</w:t>
      </w:r>
      <w:r w:rsidR="00B34C80" w:rsidRPr="00583FF4">
        <w:rPr>
          <w:rFonts w:ascii="Segoe UI Emoji" w:hAnsi="Segoe UI Emoji" w:cs="Mamon Unicode"/>
          <w:sz w:val="18"/>
        </w:rPr>
        <w:t xml:space="preserve"> as a part-time Web Designer &amp; Developer.</w:t>
      </w:r>
    </w:p>
    <w:p w14:paraId="0D0DB347" w14:textId="77777777" w:rsidR="00917466" w:rsidRPr="00583FF4" w:rsidRDefault="00917466" w:rsidP="000C5ACD">
      <w:pPr>
        <w:spacing w:after="0" w:line="240" w:lineRule="auto"/>
        <w:jc w:val="both"/>
        <w:rPr>
          <w:rFonts w:ascii="Segoe UI Emoji" w:hAnsi="Segoe UI Emoji" w:cs="Mamon Unicode"/>
          <w:sz w:val="18"/>
        </w:rPr>
      </w:pPr>
    </w:p>
    <w:p w14:paraId="0D0DB348" w14:textId="37725AE5" w:rsidR="00135696" w:rsidRPr="00583FF4" w:rsidRDefault="00917466" w:rsidP="000C5ACD">
      <w:pPr>
        <w:spacing w:after="0" w:line="240" w:lineRule="auto"/>
        <w:jc w:val="both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I want the role of senior management in </w:t>
      </w:r>
      <w:r w:rsidR="005F4D46" w:rsidRPr="00583FF4">
        <w:rPr>
          <w:rFonts w:ascii="Segoe UI Emoji" w:hAnsi="Segoe UI Emoji" w:cs="Mamon Unicode"/>
          <w:sz w:val="18"/>
        </w:rPr>
        <w:t xml:space="preserve">the </w:t>
      </w:r>
      <w:r w:rsidRPr="00583FF4">
        <w:rPr>
          <w:rFonts w:ascii="Segoe UI Emoji" w:hAnsi="Segoe UI Emoji" w:cs="Mamon Unicode"/>
          <w:sz w:val="18"/>
        </w:rPr>
        <w:t>teaching-learning management</w:t>
      </w:r>
      <w:r w:rsidR="008C757E" w:rsidRPr="00583FF4">
        <w:rPr>
          <w:rFonts w:ascii="Segoe UI Emoji" w:hAnsi="Segoe UI Emoji" w:cs="Mamon Unicode"/>
          <w:sz w:val="18"/>
        </w:rPr>
        <w:t xml:space="preserve"> system</w:t>
      </w:r>
      <w:r w:rsidRPr="00583FF4">
        <w:rPr>
          <w:rFonts w:ascii="Segoe UI Emoji" w:hAnsi="Segoe UI Emoji" w:cs="Mamon Unicode"/>
          <w:sz w:val="18"/>
        </w:rPr>
        <w:t>, which will enable me to contribute my skills and experience while increasing my knowledge.</w:t>
      </w:r>
    </w:p>
    <w:p w14:paraId="0D0DB349" w14:textId="77777777" w:rsidR="001A4D0C" w:rsidRPr="00583FF4" w:rsidRDefault="001A4D0C" w:rsidP="00917466">
      <w:pPr>
        <w:spacing w:after="0"/>
        <w:rPr>
          <w:rFonts w:ascii="Segoe UI Emoji" w:hAnsi="Segoe UI Emoji" w:cs="Mamon Unicode"/>
          <w:b/>
        </w:rPr>
      </w:pPr>
    </w:p>
    <w:p w14:paraId="0D0DB34A" w14:textId="77777777" w:rsidR="00F21454" w:rsidRPr="00583FF4" w:rsidRDefault="00F21454" w:rsidP="00101537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Personal Information:</w:t>
      </w:r>
    </w:p>
    <w:p w14:paraId="0D0DB34B" w14:textId="77777777" w:rsidR="005B5102" w:rsidRPr="00583FF4" w:rsidRDefault="005B5102" w:rsidP="00101537">
      <w:pPr>
        <w:spacing w:after="0"/>
        <w:rPr>
          <w:rFonts w:ascii="Segoe UI Emoji" w:hAnsi="Segoe UI Emoji" w:cs="Mamon Unicode"/>
          <w:sz w:val="18"/>
        </w:rPr>
      </w:pPr>
    </w:p>
    <w:tbl>
      <w:tblPr>
        <w:tblStyle w:val="LightShading"/>
        <w:tblW w:w="0" w:type="auto"/>
        <w:tblBorders>
          <w:top w:val="none" w:sz="0" w:space="0" w:color="auto"/>
          <w:bottom w:val="none" w:sz="0" w:space="0" w:color="auto"/>
        </w:tblBorders>
        <w:tblLook w:val="04A0" w:firstRow="1" w:lastRow="0" w:firstColumn="1" w:lastColumn="0" w:noHBand="0" w:noVBand="1"/>
      </w:tblPr>
      <w:tblGrid>
        <w:gridCol w:w="4682"/>
        <w:gridCol w:w="4678"/>
      </w:tblGrid>
      <w:tr w:rsidR="00980538" w:rsidRPr="00583FF4" w14:paraId="0D0DB355" w14:textId="77777777" w:rsidTr="00871C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25877F37" w14:textId="7CA8639F" w:rsidR="00034FBC" w:rsidRPr="00583FF4" w:rsidRDefault="00034FBC" w:rsidP="00A53978">
            <w:pPr>
              <w:ind w:left="360"/>
              <w:rPr>
                <w:rFonts w:ascii="Segoe UI Emoji" w:hAnsi="Segoe UI Emoji" w:cs="Mamon Unicode"/>
                <w:b w:val="0"/>
                <w:bCs w:val="0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 xml:space="preserve">Passport No: </w:t>
            </w:r>
            <w:r w:rsidR="00C37ECC" w:rsidRPr="00583FF4">
              <w:rPr>
                <w:rFonts w:ascii="Segoe UI Emoji" w:hAnsi="Segoe UI Emoji" w:cs="Mamon Unicode"/>
                <w:sz w:val="18"/>
              </w:rPr>
              <w:t>A00765629, Ex-Date: 18 Sep, 2026</w:t>
            </w:r>
          </w:p>
          <w:p w14:paraId="0D0DB34C" w14:textId="374D24BF" w:rsidR="00731FC6" w:rsidRPr="00583FF4" w:rsidRDefault="00731FC6" w:rsidP="00871C7C">
            <w:pPr>
              <w:ind w:left="36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Birthday: 23 Decemb</w:t>
            </w:r>
            <w:r w:rsidR="008142F8" w:rsidRPr="00583FF4">
              <w:rPr>
                <w:rFonts w:ascii="Segoe UI Emoji" w:hAnsi="Segoe UI Emoji" w:cs="Mamon Unicode"/>
                <w:sz w:val="18"/>
              </w:rPr>
              <w:t>e</w:t>
            </w:r>
            <w:r w:rsidRPr="00583FF4">
              <w:rPr>
                <w:rFonts w:ascii="Segoe UI Emoji" w:hAnsi="Segoe UI Emoji" w:cs="Mamon Unicode"/>
                <w:sz w:val="18"/>
              </w:rPr>
              <w:t>r 1981</w:t>
            </w:r>
          </w:p>
          <w:p w14:paraId="0D0DB34D" w14:textId="77777777" w:rsidR="00731FC6" w:rsidRPr="00583FF4" w:rsidRDefault="00551969" w:rsidP="00871C7C">
            <w:pPr>
              <w:ind w:left="36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Birth C</w:t>
            </w:r>
            <w:r w:rsidR="00731FC6" w:rsidRPr="00583FF4">
              <w:rPr>
                <w:rFonts w:ascii="Segoe UI Emoji" w:hAnsi="Segoe UI Emoji" w:cs="Mamon Unicode"/>
                <w:sz w:val="18"/>
              </w:rPr>
              <w:t>ountry: Bangladesh</w:t>
            </w:r>
          </w:p>
          <w:p w14:paraId="0D0DB34E" w14:textId="31BD2889" w:rsidR="00731FC6" w:rsidRPr="00583FF4" w:rsidRDefault="00571F30" w:rsidP="00871C7C">
            <w:pPr>
              <w:ind w:left="360"/>
              <w:rPr>
                <w:rFonts w:ascii="Segoe UI Emoji" w:hAnsi="Segoe UI Emoji" w:cs="Mamon Unicode"/>
                <w:sz w:val="16"/>
              </w:rPr>
            </w:pPr>
            <w:r w:rsidRPr="00583FF4">
              <w:rPr>
                <w:rFonts w:ascii="Segoe UI Emoji" w:hAnsi="Segoe UI Emoji" w:cs="Mamon Unicode"/>
                <w:sz w:val="16"/>
              </w:rPr>
              <w:t>National ID</w:t>
            </w:r>
            <w:r w:rsidR="00731FC6" w:rsidRPr="00583FF4">
              <w:rPr>
                <w:rFonts w:ascii="Segoe UI Emoji" w:hAnsi="Segoe UI Emoji" w:cs="Mamon Unicode"/>
                <w:sz w:val="16"/>
              </w:rPr>
              <w:t xml:space="preserve">: </w:t>
            </w:r>
            <w:r w:rsidRPr="00583FF4">
              <w:rPr>
                <w:rFonts w:ascii="Segoe UI Emoji" w:hAnsi="Segoe UI Emoji" w:cs="Mamon Unicode"/>
                <w:sz w:val="16"/>
              </w:rPr>
              <w:t>4638484206</w:t>
            </w:r>
          </w:p>
          <w:p w14:paraId="0D0DB34F" w14:textId="4F1B1DEF" w:rsidR="00731FC6" w:rsidRPr="00583FF4" w:rsidRDefault="00551969" w:rsidP="00871C7C">
            <w:pPr>
              <w:ind w:left="36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Visa S</w:t>
            </w:r>
            <w:r w:rsidR="00731FC6" w:rsidRPr="00583FF4">
              <w:rPr>
                <w:rFonts w:ascii="Segoe UI Emoji" w:hAnsi="Segoe UI Emoji" w:cs="Mamon Unicode"/>
                <w:sz w:val="18"/>
              </w:rPr>
              <w:t xml:space="preserve">tatus: </w:t>
            </w:r>
            <w:r w:rsidR="005642A5" w:rsidRPr="00583FF4">
              <w:rPr>
                <w:rFonts w:ascii="Segoe UI Emoji" w:hAnsi="Segoe UI Emoji" w:cs="Mamon Unicode"/>
                <w:sz w:val="18"/>
              </w:rPr>
              <w:t>Not A</w:t>
            </w:r>
            <w:r w:rsidR="002B357E" w:rsidRPr="00583FF4">
              <w:rPr>
                <w:rFonts w:ascii="Segoe UI Emoji" w:hAnsi="Segoe UI Emoji" w:cs="Mamon Unicode"/>
                <w:sz w:val="18"/>
              </w:rPr>
              <w:t>vailable</w:t>
            </w:r>
          </w:p>
          <w:p w14:paraId="0D0DB350" w14:textId="77777777" w:rsidR="00F21454" w:rsidRPr="00583FF4" w:rsidRDefault="00F21454" w:rsidP="00871C7C">
            <w:pPr>
              <w:rPr>
                <w:rFonts w:ascii="Segoe UI Emoji" w:hAnsi="Segoe UI Emoji" w:cs="Mamon Unicode"/>
                <w:color w:val="auto"/>
                <w:sz w:val="18"/>
              </w:rPr>
            </w:pPr>
          </w:p>
        </w:tc>
        <w:tc>
          <w:tcPr>
            <w:tcW w:w="478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14:paraId="1B5A67BE" w14:textId="23E93F9A" w:rsidR="00034FBC" w:rsidRPr="00583FF4" w:rsidRDefault="00034FBC" w:rsidP="00871C7C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Teacher ID: K2012555</w:t>
            </w:r>
          </w:p>
          <w:p w14:paraId="0D0DB351" w14:textId="33854951" w:rsidR="00731FC6" w:rsidRPr="00583FF4" w:rsidRDefault="00731FC6" w:rsidP="00871C7C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Gender: Male</w:t>
            </w:r>
          </w:p>
          <w:p w14:paraId="0D0DB352" w14:textId="77777777" w:rsidR="00731FC6" w:rsidRPr="00583FF4" w:rsidRDefault="00551969" w:rsidP="00871C7C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Marital S</w:t>
            </w:r>
            <w:r w:rsidR="00731FC6" w:rsidRPr="00583FF4">
              <w:rPr>
                <w:rFonts w:ascii="Segoe UI Emoji" w:hAnsi="Segoe UI Emoji" w:cs="Mamon Unicode"/>
                <w:sz w:val="18"/>
              </w:rPr>
              <w:t>tatus: Married</w:t>
            </w:r>
          </w:p>
          <w:p w14:paraId="0D0DB353" w14:textId="77777777" w:rsidR="00731FC6" w:rsidRPr="00583FF4" w:rsidRDefault="00551969" w:rsidP="00871C7C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Name of P</w:t>
            </w:r>
            <w:r w:rsidR="00731FC6" w:rsidRPr="00583FF4">
              <w:rPr>
                <w:rFonts w:ascii="Segoe UI Emoji" w:hAnsi="Segoe UI Emoji" w:cs="Mamon Unicode"/>
                <w:sz w:val="18"/>
              </w:rPr>
              <w:t xml:space="preserve">artner: </w:t>
            </w:r>
            <w:proofErr w:type="spellStart"/>
            <w:r w:rsidR="00731FC6" w:rsidRPr="00583FF4">
              <w:rPr>
                <w:rFonts w:ascii="Segoe UI Emoji" w:hAnsi="Segoe UI Emoji" w:cs="Mamon Unicode"/>
                <w:sz w:val="18"/>
              </w:rPr>
              <w:t>Munira</w:t>
            </w:r>
            <w:proofErr w:type="spellEnd"/>
            <w:r w:rsidR="00731FC6" w:rsidRPr="00583FF4">
              <w:rPr>
                <w:rFonts w:ascii="Segoe UI Emoji" w:hAnsi="Segoe UI Emoji" w:cs="Mamon Unicode"/>
                <w:sz w:val="18"/>
              </w:rPr>
              <w:t xml:space="preserve"> Khatun</w:t>
            </w:r>
          </w:p>
          <w:p w14:paraId="0D0DB354" w14:textId="7A2361E4" w:rsidR="00F21454" w:rsidRPr="00583FF4" w:rsidRDefault="00551969" w:rsidP="00871C7C">
            <w:pPr>
              <w:ind w:left="36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Names of C</w:t>
            </w:r>
            <w:r w:rsidR="00731FC6" w:rsidRPr="00583FF4">
              <w:rPr>
                <w:rFonts w:ascii="Segoe UI Emoji" w:hAnsi="Segoe UI Emoji" w:cs="Mamon Unicode"/>
                <w:sz w:val="18"/>
              </w:rPr>
              <w:t xml:space="preserve">hildren: </w:t>
            </w:r>
            <w:proofErr w:type="spellStart"/>
            <w:r w:rsidR="00731FC6" w:rsidRPr="00583FF4">
              <w:rPr>
                <w:rFonts w:ascii="Segoe UI Emoji" w:hAnsi="Segoe UI Emoji" w:cs="Mamon Unicode"/>
                <w:sz w:val="18"/>
              </w:rPr>
              <w:t>Arisha</w:t>
            </w:r>
            <w:proofErr w:type="spellEnd"/>
            <w:r w:rsidR="00731FC6" w:rsidRPr="00583FF4">
              <w:rPr>
                <w:rFonts w:ascii="Segoe UI Emoji" w:hAnsi="Segoe UI Emoji" w:cs="Mamon Unicode"/>
                <w:sz w:val="18"/>
              </w:rPr>
              <w:t xml:space="preserve"> </w:t>
            </w:r>
            <w:proofErr w:type="spellStart"/>
            <w:r w:rsidR="00731FC6" w:rsidRPr="00583FF4">
              <w:rPr>
                <w:rFonts w:ascii="Segoe UI Emoji" w:hAnsi="Segoe UI Emoji" w:cs="Mamon Unicode"/>
                <w:sz w:val="18"/>
              </w:rPr>
              <w:t>Protic</w:t>
            </w:r>
            <w:r w:rsidR="00EC0C3D" w:rsidRPr="00583FF4">
              <w:rPr>
                <w:rFonts w:ascii="Segoe UI Emoji" w:hAnsi="Segoe UI Emoji" w:cs="Mamon Unicode"/>
                <w:sz w:val="18"/>
              </w:rPr>
              <w:t>hi</w:t>
            </w:r>
            <w:proofErr w:type="spellEnd"/>
          </w:p>
        </w:tc>
      </w:tr>
    </w:tbl>
    <w:p w14:paraId="0D0DB356" w14:textId="77777777" w:rsidR="005C587A" w:rsidRPr="00583FF4" w:rsidRDefault="005C587A" w:rsidP="002B01CD">
      <w:pPr>
        <w:spacing w:after="0"/>
        <w:rPr>
          <w:rFonts w:ascii="Segoe UI Emoji" w:hAnsi="Segoe UI Emoji" w:cs="Mamon Unicode"/>
          <w:b/>
          <w:highlight w:val="darkRed"/>
        </w:rPr>
      </w:pPr>
    </w:p>
    <w:p w14:paraId="0D0DB357" w14:textId="77777777" w:rsidR="005C587A" w:rsidRPr="00583FF4" w:rsidRDefault="00B40403" w:rsidP="005C587A">
      <w:pPr>
        <w:spacing w:after="0"/>
        <w:rPr>
          <w:rFonts w:ascii="Segoe UI Emoji" w:hAnsi="Segoe UI Emoji" w:cs="Mamon Unicode"/>
          <w:b/>
          <w:bCs/>
          <w:color w:val="FFFFFF" w:themeColor="background1"/>
        </w:rPr>
      </w:pPr>
      <w:r w:rsidRPr="00583FF4">
        <w:rPr>
          <w:rFonts w:ascii="Segoe UI Emoji" w:hAnsi="Segoe UI Emoji" w:cs="Mamon Unicode"/>
          <w:b/>
          <w:bCs/>
          <w:color w:val="FFFFFF" w:themeColor="background1"/>
          <w:highlight w:val="darkRed"/>
        </w:rPr>
        <w:t>Academic Background:</w:t>
      </w:r>
    </w:p>
    <w:p w14:paraId="0D0DB358" w14:textId="77777777" w:rsidR="00980538" w:rsidRPr="00583FF4" w:rsidRDefault="00980538" w:rsidP="005C587A">
      <w:pPr>
        <w:spacing w:after="0"/>
        <w:rPr>
          <w:rFonts w:ascii="Segoe UI Emoji" w:hAnsi="Segoe UI Emoji" w:cs="Mamon Unicode"/>
          <w:b/>
          <w:bCs/>
        </w:rPr>
      </w:pPr>
    </w:p>
    <w:p w14:paraId="0D0DB359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/>
          <w:bCs/>
          <w:sz w:val="18"/>
        </w:rPr>
        <w:t>B. Sc (Pass)</w:t>
      </w:r>
      <w:r w:rsidRPr="00583FF4">
        <w:rPr>
          <w:rFonts w:ascii="Segoe UI Emoji" w:hAnsi="Segoe UI Emoji" w:cs="Mamon Unicode"/>
          <w:bCs/>
          <w:sz w:val="18"/>
        </w:rPr>
        <w:t xml:space="preserve"> - Bachelor of Science</w:t>
      </w:r>
    </w:p>
    <w:p w14:paraId="0D0DB35A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proofErr w:type="spellStart"/>
      <w:r w:rsidRPr="00583FF4">
        <w:rPr>
          <w:rFonts w:ascii="Segoe UI Emoji" w:hAnsi="Segoe UI Emoji" w:cs="Mamon Unicode"/>
          <w:bCs/>
          <w:sz w:val="18"/>
        </w:rPr>
        <w:t>Keshabpur</w:t>
      </w:r>
      <w:proofErr w:type="spellEnd"/>
      <w:r w:rsidRPr="00583FF4">
        <w:rPr>
          <w:rFonts w:ascii="Segoe UI Emoji" w:hAnsi="Segoe UI Emoji" w:cs="Mamon Unicode"/>
          <w:bCs/>
          <w:sz w:val="18"/>
        </w:rPr>
        <w:t xml:space="preserve"> Degree College, </w:t>
      </w:r>
      <w:proofErr w:type="spellStart"/>
      <w:r w:rsidRPr="00583FF4">
        <w:rPr>
          <w:rFonts w:ascii="Segoe UI Emoji" w:hAnsi="Segoe UI Emoji" w:cs="Mamon Unicode"/>
          <w:bCs/>
          <w:sz w:val="18"/>
        </w:rPr>
        <w:t>Keshabpur</w:t>
      </w:r>
      <w:proofErr w:type="spellEnd"/>
      <w:r w:rsidRPr="00583FF4">
        <w:rPr>
          <w:rFonts w:ascii="Segoe UI Emoji" w:hAnsi="Segoe UI Emoji" w:cs="Mamon Unicode"/>
          <w:bCs/>
          <w:sz w:val="18"/>
        </w:rPr>
        <w:t>, Jessore, Bangladesh</w:t>
      </w:r>
    </w:p>
    <w:p w14:paraId="0D0DB35B" w14:textId="6B49429F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 xml:space="preserve">May 1999 - July 2002 | Second Class | Formerly Student </w:t>
      </w:r>
      <w:proofErr w:type="gramStart"/>
      <w:r w:rsidRPr="00583FF4">
        <w:rPr>
          <w:rFonts w:ascii="Segoe UI Emoji" w:hAnsi="Segoe UI Emoji" w:cs="Mamon Unicode"/>
          <w:bCs/>
          <w:sz w:val="18"/>
        </w:rPr>
        <w:t>Of  Mathematics</w:t>
      </w:r>
      <w:proofErr w:type="gramEnd"/>
      <w:r w:rsidRPr="00583FF4">
        <w:rPr>
          <w:rFonts w:ascii="Segoe UI Emoji" w:hAnsi="Segoe UI Emoji" w:cs="Mamon Unicode"/>
          <w:bCs/>
          <w:sz w:val="18"/>
        </w:rPr>
        <w:t xml:space="preserve"> Group</w:t>
      </w:r>
    </w:p>
    <w:p w14:paraId="0D0DB35C" w14:textId="75763DE5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 xml:space="preserve">Major Sub - Mathematics, Physics, Geography | </w:t>
      </w:r>
      <w:r w:rsidR="00496F48" w:rsidRPr="00583FF4">
        <w:rPr>
          <w:rFonts w:ascii="Segoe UI Emoji" w:hAnsi="Segoe UI Emoji" w:cs="Mamon Unicode"/>
          <w:bCs/>
          <w:sz w:val="18"/>
        </w:rPr>
        <w:t>Non-Major</w:t>
      </w:r>
      <w:r w:rsidRPr="00583FF4">
        <w:rPr>
          <w:rFonts w:ascii="Segoe UI Emoji" w:hAnsi="Segoe UI Emoji" w:cs="Mamon Unicode"/>
          <w:bCs/>
          <w:sz w:val="18"/>
        </w:rPr>
        <w:t xml:space="preserve"> - Bangla, English</w:t>
      </w:r>
    </w:p>
    <w:p w14:paraId="0D0DB35D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</w:p>
    <w:p w14:paraId="0D0DB35E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/>
          <w:bCs/>
          <w:sz w:val="18"/>
        </w:rPr>
        <w:t xml:space="preserve">L </w:t>
      </w:r>
      <w:proofErr w:type="spellStart"/>
      <w:r w:rsidRPr="00583FF4">
        <w:rPr>
          <w:rFonts w:ascii="Segoe UI Emoji" w:hAnsi="Segoe UI Emoji" w:cs="Mamon Unicode"/>
          <w:b/>
          <w:bCs/>
          <w:sz w:val="18"/>
        </w:rPr>
        <w:t>L</w:t>
      </w:r>
      <w:proofErr w:type="spellEnd"/>
      <w:r w:rsidRPr="00583FF4">
        <w:rPr>
          <w:rFonts w:ascii="Segoe UI Emoji" w:hAnsi="Segoe UI Emoji" w:cs="Mamon Unicode"/>
          <w:b/>
          <w:bCs/>
          <w:sz w:val="18"/>
        </w:rPr>
        <w:t xml:space="preserve"> B</w:t>
      </w:r>
      <w:r w:rsidRPr="00583FF4">
        <w:rPr>
          <w:rFonts w:ascii="Segoe UI Emoji" w:hAnsi="Segoe UI Emoji" w:cs="Mamon Unicode"/>
          <w:bCs/>
          <w:sz w:val="18"/>
        </w:rPr>
        <w:t xml:space="preserve"> - Bachelor of Law</w:t>
      </w:r>
    </w:p>
    <w:p w14:paraId="0D0DB35F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>Satkhira Law College, Satkhira, Bangladesh</w:t>
      </w:r>
    </w:p>
    <w:p w14:paraId="0D0DB360" w14:textId="799ADA8A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 xml:space="preserve">March 2015 - May 2017 | Result 3rd Class | Formerly Student </w:t>
      </w:r>
      <w:proofErr w:type="gramStart"/>
      <w:r w:rsidRPr="00583FF4">
        <w:rPr>
          <w:rFonts w:ascii="Segoe UI Emoji" w:hAnsi="Segoe UI Emoji" w:cs="Mamon Unicode"/>
          <w:bCs/>
          <w:sz w:val="18"/>
        </w:rPr>
        <w:t>Of</w:t>
      </w:r>
      <w:proofErr w:type="gramEnd"/>
      <w:r w:rsidRPr="00583FF4">
        <w:rPr>
          <w:rFonts w:ascii="Segoe UI Emoji" w:hAnsi="Segoe UI Emoji" w:cs="Mamon Unicode"/>
          <w:bCs/>
          <w:sz w:val="18"/>
        </w:rPr>
        <w:t xml:space="preserve"> Law</w:t>
      </w:r>
    </w:p>
    <w:p w14:paraId="0D0DB361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</w:p>
    <w:p w14:paraId="0D0DB362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proofErr w:type="spellStart"/>
      <w:proofErr w:type="gramStart"/>
      <w:r w:rsidRPr="00583FF4">
        <w:rPr>
          <w:rFonts w:ascii="Segoe UI Emoji" w:hAnsi="Segoe UI Emoji" w:cs="Mamon Unicode"/>
          <w:b/>
          <w:bCs/>
          <w:sz w:val="18"/>
        </w:rPr>
        <w:t>B.Ed</w:t>
      </w:r>
      <w:proofErr w:type="spellEnd"/>
      <w:proofErr w:type="gramEnd"/>
      <w:r w:rsidRPr="00583FF4">
        <w:rPr>
          <w:rFonts w:ascii="Segoe UI Emoji" w:hAnsi="Segoe UI Emoji" w:cs="Mamon Unicode"/>
          <w:bCs/>
          <w:sz w:val="18"/>
        </w:rPr>
        <w:t xml:space="preserve"> - Bachelor of Education</w:t>
      </w:r>
    </w:p>
    <w:p w14:paraId="0D0DB363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proofErr w:type="spellStart"/>
      <w:r w:rsidRPr="00583FF4">
        <w:rPr>
          <w:rFonts w:ascii="Segoe UI Emoji" w:hAnsi="Segoe UI Emoji" w:cs="Mamon Unicode"/>
          <w:bCs/>
          <w:sz w:val="18"/>
        </w:rPr>
        <w:t>Rahima</w:t>
      </w:r>
      <w:proofErr w:type="spellEnd"/>
      <w:r w:rsidRPr="00583FF4">
        <w:rPr>
          <w:rFonts w:ascii="Segoe UI Emoji" w:hAnsi="Segoe UI Emoji" w:cs="Mamon Unicode"/>
          <w:bCs/>
          <w:sz w:val="18"/>
        </w:rPr>
        <w:t xml:space="preserve"> </w:t>
      </w:r>
      <w:proofErr w:type="spellStart"/>
      <w:r w:rsidRPr="00583FF4">
        <w:rPr>
          <w:rFonts w:ascii="Segoe UI Emoji" w:hAnsi="Segoe UI Emoji" w:cs="Mamon Unicode"/>
          <w:bCs/>
          <w:sz w:val="18"/>
        </w:rPr>
        <w:t>Ezahar</w:t>
      </w:r>
      <w:proofErr w:type="spellEnd"/>
      <w:r w:rsidRPr="00583FF4">
        <w:rPr>
          <w:rFonts w:ascii="Segoe UI Emoji" w:hAnsi="Segoe UI Emoji" w:cs="Mamon Unicode"/>
          <w:bCs/>
          <w:sz w:val="18"/>
        </w:rPr>
        <w:t xml:space="preserve"> Memorial B. Ed College, Satkhira, Bangladesh</w:t>
      </w:r>
    </w:p>
    <w:p w14:paraId="0D0DB364" w14:textId="748DCABD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>February 2007 - April 2009 | Second Class | Formerly Student of Professional Study</w:t>
      </w:r>
    </w:p>
    <w:p w14:paraId="0D0DB365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</w:p>
    <w:p w14:paraId="0D0DB366" w14:textId="2862C35F" w:rsidR="00A60ED3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  <w:sectPr w:rsidR="00A60ED3" w:rsidRPr="00583FF4" w:rsidSect="00710D77">
          <w:headerReference w:type="default" r:id="rId8"/>
          <w:footerReference w:type="even" r:id="rId9"/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583FF4">
        <w:rPr>
          <w:rFonts w:ascii="Segoe UI Emoji" w:hAnsi="Segoe UI Emoji" w:cs="Mamon Unicode"/>
          <w:b/>
          <w:bCs/>
          <w:sz w:val="18"/>
        </w:rPr>
        <w:t>H S C</w:t>
      </w:r>
      <w:r w:rsidRPr="00583FF4">
        <w:rPr>
          <w:rFonts w:ascii="Segoe UI Emoji" w:hAnsi="Segoe UI Emoji" w:cs="Mamon Unicode"/>
          <w:bCs/>
          <w:sz w:val="18"/>
        </w:rPr>
        <w:t xml:space="preserve"> - Higher Secondary School Certificat</w:t>
      </w:r>
      <w:r w:rsidR="00FB217D" w:rsidRPr="00583FF4">
        <w:rPr>
          <w:rFonts w:ascii="Segoe UI Emoji" w:hAnsi="Segoe UI Emoji" w:cs="Mamon Unicode"/>
          <w:bCs/>
          <w:sz w:val="18"/>
        </w:rPr>
        <w:t>e</w:t>
      </w:r>
    </w:p>
    <w:p w14:paraId="0D0DB368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lastRenderedPageBreak/>
        <w:t xml:space="preserve">Tala Government College, Tala, Satkhira, Bangladesh </w:t>
      </w:r>
    </w:p>
    <w:p w14:paraId="0D0DB369" w14:textId="43F46964" w:rsidR="00980538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>April 1997 - Jun 1999 | Second Division | For</w:t>
      </w:r>
      <w:r w:rsidR="00980538" w:rsidRPr="00583FF4">
        <w:rPr>
          <w:rFonts w:ascii="Segoe UI Emoji" w:hAnsi="Segoe UI Emoji" w:cs="Mamon Unicode"/>
          <w:bCs/>
          <w:sz w:val="18"/>
        </w:rPr>
        <w:t>merly Student of Science Group</w:t>
      </w:r>
    </w:p>
    <w:p w14:paraId="0D0DB36A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 xml:space="preserve">                                                               </w:t>
      </w:r>
    </w:p>
    <w:p w14:paraId="0D0DB36B" w14:textId="77777777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/>
          <w:bCs/>
          <w:sz w:val="18"/>
        </w:rPr>
        <w:t xml:space="preserve">S </w:t>
      </w:r>
      <w:proofErr w:type="spellStart"/>
      <w:r w:rsidRPr="00583FF4">
        <w:rPr>
          <w:rFonts w:ascii="Segoe UI Emoji" w:hAnsi="Segoe UI Emoji" w:cs="Mamon Unicode"/>
          <w:b/>
          <w:bCs/>
          <w:sz w:val="18"/>
        </w:rPr>
        <w:t>S</w:t>
      </w:r>
      <w:proofErr w:type="spellEnd"/>
      <w:r w:rsidRPr="00583FF4">
        <w:rPr>
          <w:rFonts w:ascii="Segoe UI Emoji" w:hAnsi="Segoe UI Emoji" w:cs="Mamon Unicode"/>
          <w:b/>
          <w:bCs/>
          <w:sz w:val="18"/>
        </w:rPr>
        <w:t xml:space="preserve"> C</w:t>
      </w:r>
      <w:r w:rsidRPr="00583FF4">
        <w:rPr>
          <w:rFonts w:ascii="Segoe UI Emoji" w:hAnsi="Segoe UI Emoji" w:cs="Mamon Unicode"/>
          <w:bCs/>
          <w:sz w:val="18"/>
        </w:rPr>
        <w:t xml:space="preserve"> - Secondary School Certificate</w:t>
      </w:r>
    </w:p>
    <w:p w14:paraId="0D0DB36C" w14:textId="5868CB54" w:rsidR="00F14FF0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 xml:space="preserve">JNA </w:t>
      </w:r>
      <w:proofErr w:type="spellStart"/>
      <w:r w:rsidRPr="00583FF4">
        <w:rPr>
          <w:rFonts w:ascii="Segoe UI Emoji" w:hAnsi="Segoe UI Emoji" w:cs="Mamon Unicode"/>
          <w:bCs/>
          <w:sz w:val="18"/>
        </w:rPr>
        <w:t>Palli</w:t>
      </w:r>
      <w:proofErr w:type="spellEnd"/>
      <w:r w:rsidRPr="00583FF4">
        <w:rPr>
          <w:rFonts w:ascii="Segoe UI Emoji" w:hAnsi="Segoe UI Emoji" w:cs="Mamon Unicode"/>
          <w:bCs/>
          <w:sz w:val="18"/>
        </w:rPr>
        <w:t xml:space="preserve"> Mangal </w:t>
      </w:r>
      <w:r w:rsidR="00496F48" w:rsidRPr="00583FF4">
        <w:rPr>
          <w:rFonts w:ascii="Segoe UI Emoji" w:hAnsi="Segoe UI Emoji" w:cs="Mamon Unicode"/>
          <w:bCs/>
          <w:sz w:val="18"/>
        </w:rPr>
        <w:t>Secondary</w:t>
      </w:r>
      <w:r w:rsidRPr="00583FF4">
        <w:rPr>
          <w:rFonts w:ascii="Segoe UI Emoji" w:hAnsi="Segoe UI Emoji" w:cs="Mamon Unicode"/>
          <w:bCs/>
          <w:sz w:val="18"/>
        </w:rPr>
        <w:t xml:space="preserve"> School, Tala, Satkhira, Bangladesh</w:t>
      </w:r>
    </w:p>
    <w:p w14:paraId="0D0DB36D" w14:textId="762D1297" w:rsidR="00B40403" w:rsidRPr="00583FF4" w:rsidRDefault="00F14FF0" w:rsidP="00980538">
      <w:pPr>
        <w:spacing w:after="0" w:line="240" w:lineRule="auto"/>
        <w:rPr>
          <w:rFonts w:ascii="Segoe UI Emoji" w:hAnsi="Segoe UI Emoji" w:cs="Mamon Unicode"/>
          <w:bCs/>
          <w:sz w:val="18"/>
        </w:rPr>
      </w:pPr>
      <w:r w:rsidRPr="00583FF4">
        <w:rPr>
          <w:rFonts w:ascii="Segoe UI Emoji" w:hAnsi="Segoe UI Emoji" w:cs="Mamon Unicode"/>
          <w:bCs/>
          <w:sz w:val="18"/>
        </w:rPr>
        <w:t>January 1993 - June 1997 | First Division | Formerly Student of Science Group</w:t>
      </w:r>
    </w:p>
    <w:p w14:paraId="0D0DB36E" w14:textId="77777777" w:rsidR="005C587A" w:rsidRPr="00583FF4" w:rsidRDefault="005C587A" w:rsidP="002B01CD">
      <w:pPr>
        <w:spacing w:after="0"/>
        <w:rPr>
          <w:rFonts w:ascii="Segoe UI Emoji" w:hAnsi="Segoe UI Emoji" w:cs="Mamon Unicode"/>
          <w:b/>
          <w:highlight w:val="darkRed"/>
        </w:rPr>
      </w:pPr>
    </w:p>
    <w:p w14:paraId="0D0DB36F" w14:textId="77777777" w:rsidR="00F21454" w:rsidRPr="00583FF4" w:rsidRDefault="00F21454" w:rsidP="002B01CD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Employment History:</w:t>
      </w:r>
    </w:p>
    <w:p w14:paraId="0D0DB370" w14:textId="77777777" w:rsidR="005B5102" w:rsidRPr="00583FF4" w:rsidRDefault="005B5102" w:rsidP="002B01CD">
      <w:pPr>
        <w:spacing w:after="0"/>
        <w:rPr>
          <w:rFonts w:ascii="Segoe UI Emoji" w:hAnsi="Segoe UI Emoji" w:cs="Mamon Unicode"/>
          <w:b/>
          <w:sz w:val="18"/>
        </w:rPr>
      </w:pPr>
    </w:p>
    <w:p w14:paraId="0D0DB371" w14:textId="77777777" w:rsidR="00F21454" w:rsidRPr="00583FF4" w:rsidRDefault="005B5102" w:rsidP="002B01CD">
      <w:pPr>
        <w:spacing w:after="0"/>
        <w:rPr>
          <w:rFonts w:ascii="Segoe UI Emoji" w:hAnsi="Segoe UI Emoji" w:cs="Mamon Unicode"/>
          <w:b/>
          <w:sz w:val="20"/>
        </w:rPr>
      </w:pPr>
      <w:r w:rsidRPr="00583FF4">
        <w:rPr>
          <w:rFonts w:ascii="Segoe UI Emoji" w:hAnsi="Segoe UI Emoji" w:cs="Mamon Unicode"/>
          <w:b/>
          <w:sz w:val="20"/>
        </w:rPr>
        <w:t xml:space="preserve">01. </w:t>
      </w:r>
      <w:r w:rsidR="00F21454" w:rsidRPr="00583FF4">
        <w:rPr>
          <w:rFonts w:ascii="Segoe UI Emoji" w:hAnsi="Segoe UI Emoji" w:cs="Mamon Unicode"/>
          <w:b/>
          <w:sz w:val="20"/>
        </w:rPr>
        <w:t>Asst. Head Master</w:t>
      </w:r>
    </w:p>
    <w:p w14:paraId="0D0DB372" w14:textId="5881C9DD" w:rsidR="00F21454" w:rsidRPr="00583FF4" w:rsidRDefault="00101537" w:rsidP="002B01CD">
      <w:p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02 December – Present, </w:t>
      </w:r>
      <w:proofErr w:type="gramStart"/>
      <w:r w:rsidR="00F21454" w:rsidRPr="00583FF4">
        <w:rPr>
          <w:rFonts w:ascii="Segoe UI Emoji" w:hAnsi="Segoe UI Emoji" w:cs="Mamon Unicode"/>
          <w:sz w:val="18"/>
        </w:rPr>
        <w:t>Formerly</w:t>
      </w:r>
      <w:proofErr w:type="gramEnd"/>
      <w:r w:rsidR="00F21454" w:rsidRPr="00583FF4">
        <w:rPr>
          <w:rFonts w:ascii="Segoe UI Emoji" w:hAnsi="Segoe UI Emoji" w:cs="Mamon Unicode"/>
          <w:sz w:val="18"/>
        </w:rPr>
        <w:t xml:space="preserve"> </w:t>
      </w:r>
      <w:r w:rsidR="00496F48" w:rsidRPr="00583FF4">
        <w:rPr>
          <w:rFonts w:ascii="Segoe UI Emoji" w:hAnsi="Segoe UI Emoji" w:cs="Mamon Unicode"/>
          <w:sz w:val="18"/>
        </w:rPr>
        <w:t xml:space="preserve">a </w:t>
      </w:r>
      <w:r w:rsidR="00F21454" w:rsidRPr="00583FF4">
        <w:rPr>
          <w:rFonts w:ascii="Segoe UI Emoji" w:hAnsi="Segoe UI Emoji" w:cs="Mamon Unicode"/>
          <w:sz w:val="18"/>
        </w:rPr>
        <w:t>teacher of Mathematics</w:t>
      </w:r>
      <w:r w:rsidR="008C757E" w:rsidRPr="00583FF4">
        <w:rPr>
          <w:rFonts w:ascii="Segoe UI Emoji" w:hAnsi="Segoe UI Emoji" w:cs="Mamon Unicode"/>
          <w:sz w:val="18"/>
        </w:rPr>
        <w:t>, Physics</w:t>
      </w:r>
      <w:r w:rsidR="00496F48" w:rsidRPr="00583FF4">
        <w:rPr>
          <w:rFonts w:ascii="Segoe UI Emoji" w:hAnsi="Segoe UI Emoji" w:cs="Mamon Unicode"/>
          <w:sz w:val="18"/>
        </w:rPr>
        <w:t>,</w:t>
      </w:r>
      <w:r w:rsidR="008C757E" w:rsidRPr="00583FF4">
        <w:rPr>
          <w:rFonts w:ascii="Segoe UI Emoji" w:hAnsi="Segoe UI Emoji" w:cs="Mamon Unicode"/>
          <w:sz w:val="18"/>
        </w:rPr>
        <w:t xml:space="preserve"> and Geography</w:t>
      </w:r>
    </w:p>
    <w:p w14:paraId="0D0DB373" w14:textId="77777777" w:rsidR="00101537" w:rsidRPr="00583FF4" w:rsidRDefault="00101537" w:rsidP="002B01CD">
      <w:pPr>
        <w:spacing w:after="0"/>
        <w:rPr>
          <w:rFonts w:ascii="Segoe UI Emoji" w:hAnsi="Segoe UI Emoji" w:cs="Mamon Unicode"/>
          <w:sz w:val="18"/>
        </w:rPr>
      </w:pPr>
      <w:proofErr w:type="spellStart"/>
      <w:r w:rsidRPr="00583FF4">
        <w:rPr>
          <w:rFonts w:ascii="Segoe UI Emoji" w:hAnsi="Segoe UI Emoji" w:cs="Mamon Unicode"/>
          <w:b/>
          <w:sz w:val="18"/>
        </w:rPr>
        <w:t>Charhoglabunia</w:t>
      </w:r>
      <w:proofErr w:type="spellEnd"/>
      <w:r w:rsidRPr="00583FF4">
        <w:rPr>
          <w:rFonts w:ascii="Segoe UI Emoji" w:hAnsi="Segoe UI Emoji" w:cs="Mamon Unicode"/>
          <w:b/>
          <w:sz w:val="18"/>
        </w:rPr>
        <w:t xml:space="preserve"> Momin </w:t>
      </w:r>
      <w:proofErr w:type="spellStart"/>
      <w:r w:rsidRPr="00583FF4">
        <w:rPr>
          <w:rFonts w:ascii="Segoe UI Emoji" w:hAnsi="Segoe UI Emoji" w:cs="Mamon Unicode"/>
          <w:b/>
          <w:sz w:val="18"/>
        </w:rPr>
        <w:t>Smrity</w:t>
      </w:r>
      <w:proofErr w:type="spellEnd"/>
      <w:r w:rsidRPr="00583FF4">
        <w:rPr>
          <w:rFonts w:ascii="Segoe UI Emoji" w:hAnsi="Segoe UI Emoji" w:cs="Mamon Unicode"/>
          <w:b/>
          <w:sz w:val="18"/>
        </w:rPr>
        <w:t xml:space="preserve"> Secondary School,</w:t>
      </w:r>
      <w:r w:rsidRPr="00583FF4">
        <w:rPr>
          <w:rFonts w:ascii="Segoe UI Emoji" w:hAnsi="Segoe UI Emoji" w:cs="Mamon Unicode"/>
          <w:sz w:val="18"/>
        </w:rPr>
        <w:t xml:space="preserve"> </w:t>
      </w:r>
      <w:proofErr w:type="spellStart"/>
      <w:r w:rsidRPr="00583FF4">
        <w:rPr>
          <w:rFonts w:ascii="Segoe UI Emoji" w:hAnsi="Segoe UI Emoji" w:cs="Mamon Unicode"/>
          <w:sz w:val="18"/>
        </w:rPr>
        <w:t>Morrelganj</w:t>
      </w:r>
      <w:proofErr w:type="spellEnd"/>
      <w:r w:rsidRPr="00583FF4">
        <w:rPr>
          <w:rFonts w:ascii="Segoe UI Emoji" w:hAnsi="Segoe UI Emoji" w:cs="Mamon Unicode"/>
          <w:sz w:val="18"/>
        </w:rPr>
        <w:t>, Bagerhat, Bangladesh, 9320</w:t>
      </w:r>
    </w:p>
    <w:p w14:paraId="0D0DB374" w14:textId="77777777" w:rsidR="005C587A" w:rsidRPr="00583FF4" w:rsidRDefault="005C587A" w:rsidP="002B01CD">
      <w:pPr>
        <w:spacing w:after="0"/>
        <w:rPr>
          <w:rFonts w:ascii="Segoe UI Emoji" w:hAnsi="Segoe UI Emoji" w:cs="Mamon Unicode"/>
          <w:sz w:val="18"/>
        </w:rPr>
      </w:pPr>
    </w:p>
    <w:p w14:paraId="0D0DB375" w14:textId="77777777" w:rsidR="00F21454" w:rsidRPr="00583FF4" w:rsidRDefault="005B5102" w:rsidP="002B01CD">
      <w:pPr>
        <w:spacing w:after="0"/>
        <w:rPr>
          <w:rFonts w:ascii="Segoe UI Emoji" w:hAnsi="Segoe UI Emoji" w:cs="Mamon Unicode"/>
          <w:b/>
          <w:sz w:val="20"/>
        </w:rPr>
      </w:pPr>
      <w:r w:rsidRPr="00583FF4">
        <w:rPr>
          <w:rFonts w:ascii="Segoe UI Emoji" w:hAnsi="Segoe UI Emoji" w:cs="Mamon Unicode"/>
          <w:b/>
          <w:sz w:val="20"/>
        </w:rPr>
        <w:t xml:space="preserve">02. </w:t>
      </w:r>
      <w:r w:rsidR="00F21454" w:rsidRPr="00583FF4">
        <w:rPr>
          <w:rFonts w:ascii="Segoe UI Emoji" w:hAnsi="Segoe UI Emoji" w:cs="Mamon Unicode"/>
          <w:b/>
          <w:sz w:val="20"/>
        </w:rPr>
        <w:t>Asst. Teacher (Mathematics)</w:t>
      </w:r>
    </w:p>
    <w:p w14:paraId="0D0DB376" w14:textId="17BD15AE" w:rsidR="00F21454" w:rsidRPr="00583FF4" w:rsidRDefault="00101537" w:rsidP="002B01CD">
      <w:p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15 May 2004 – 01 Dec 2015, </w:t>
      </w:r>
      <w:r w:rsidR="00496F48" w:rsidRPr="00583FF4">
        <w:rPr>
          <w:rFonts w:ascii="Segoe UI Emoji" w:hAnsi="Segoe UI Emoji" w:cs="Mamon Unicode"/>
          <w:sz w:val="18"/>
        </w:rPr>
        <w:t>Full-time</w:t>
      </w:r>
      <w:r w:rsidR="00F21454" w:rsidRPr="00583FF4">
        <w:rPr>
          <w:rFonts w:ascii="Segoe UI Emoji" w:hAnsi="Segoe UI Emoji" w:cs="Mamon Unicode"/>
          <w:sz w:val="18"/>
        </w:rPr>
        <w:t xml:space="preserve"> Mathematics Teacher</w:t>
      </w:r>
    </w:p>
    <w:p w14:paraId="0D0DB377" w14:textId="5133F2FA" w:rsidR="005C587A" w:rsidRPr="00583FF4" w:rsidRDefault="00101537" w:rsidP="002B01CD">
      <w:pPr>
        <w:spacing w:after="0"/>
        <w:rPr>
          <w:rFonts w:ascii="Segoe UI Emoji" w:hAnsi="Segoe UI Emoji" w:cs="Mamon Unicode"/>
          <w:sz w:val="18"/>
        </w:rPr>
      </w:pPr>
      <w:proofErr w:type="spellStart"/>
      <w:r w:rsidRPr="00583FF4">
        <w:rPr>
          <w:rFonts w:ascii="Segoe UI Emoji" w:hAnsi="Segoe UI Emoji" w:cs="Mamon Unicode"/>
          <w:b/>
          <w:sz w:val="18"/>
        </w:rPr>
        <w:t>Islamkati</w:t>
      </w:r>
      <w:proofErr w:type="spellEnd"/>
      <w:r w:rsidRPr="00583FF4">
        <w:rPr>
          <w:rFonts w:ascii="Segoe UI Emoji" w:hAnsi="Segoe UI Emoji" w:cs="Mamon Unicode"/>
          <w:b/>
          <w:sz w:val="18"/>
        </w:rPr>
        <w:t xml:space="preserve"> </w:t>
      </w:r>
      <w:proofErr w:type="spellStart"/>
      <w:r w:rsidRPr="00583FF4">
        <w:rPr>
          <w:rFonts w:ascii="Segoe UI Emoji" w:hAnsi="Segoe UI Emoji" w:cs="Mamon Unicode"/>
          <w:b/>
          <w:sz w:val="18"/>
        </w:rPr>
        <w:t>Sarder</w:t>
      </w:r>
      <w:proofErr w:type="spellEnd"/>
      <w:r w:rsidRPr="00583FF4">
        <w:rPr>
          <w:rFonts w:ascii="Segoe UI Emoji" w:hAnsi="Segoe UI Emoji" w:cs="Mamon Unicode"/>
          <w:b/>
          <w:sz w:val="18"/>
        </w:rPr>
        <w:t xml:space="preserve"> Nurul Islam </w:t>
      </w:r>
      <w:proofErr w:type="spellStart"/>
      <w:r w:rsidRPr="00583FF4">
        <w:rPr>
          <w:rFonts w:ascii="Segoe UI Emoji" w:hAnsi="Segoe UI Emoji" w:cs="Mamon Unicode"/>
          <w:b/>
          <w:sz w:val="18"/>
        </w:rPr>
        <w:t>Dakhil</w:t>
      </w:r>
      <w:proofErr w:type="spellEnd"/>
      <w:r w:rsidRPr="00583FF4">
        <w:rPr>
          <w:rFonts w:ascii="Segoe UI Emoji" w:hAnsi="Segoe UI Emoji" w:cs="Mamon Unicode"/>
          <w:b/>
          <w:sz w:val="18"/>
        </w:rPr>
        <w:t xml:space="preserve"> </w:t>
      </w:r>
      <w:proofErr w:type="spellStart"/>
      <w:r w:rsidRPr="00583FF4">
        <w:rPr>
          <w:rFonts w:ascii="Segoe UI Emoji" w:hAnsi="Segoe UI Emoji" w:cs="Mamon Unicode"/>
          <w:b/>
          <w:sz w:val="18"/>
        </w:rPr>
        <w:t>Madrasha</w:t>
      </w:r>
      <w:proofErr w:type="spellEnd"/>
      <w:r w:rsidRPr="00583FF4">
        <w:rPr>
          <w:rFonts w:ascii="Segoe UI Emoji" w:hAnsi="Segoe UI Emoji" w:cs="Mamon Unicode"/>
          <w:b/>
          <w:sz w:val="18"/>
        </w:rPr>
        <w:t>,</w:t>
      </w:r>
      <w:r w:rsidRPr="00583FF4">
        <w:rPr>
          <w:rFonts w:ascii="Segoe UI Emoji" w:hAnsi="Segoe UI Emoji" w:cs="Mamon Unicode"/>
          <w:sz w:val="18"/>
        </w:rPr>
        <w:t xml:space="preserve"> </w:t>
      </w:r>
      <w:proofErr w:type="spellStart"/>
      <w:r w:rsidRPr="00583FF4">
        <w:rPr>
          <w:rFonts w:ascii="Segoe UI Emoji" w:hAnsi="Segoe UI Emoji" w:cs="Mamon Unicode"/>
          <w:sz w:val="18"/>
        </w:rPr>
        <w:t>Islamkati</w:t>
      </w:r>
      <w:proofErr w:type="spellEnd"/>
      <w:r w:rsidRPr="00583FF4">
        <w:rPr>
          <w:rFonts w:ascii="Segoe UI Emoji" w:hAnsi="Segoe UI Emoji" w:cs="Mamon Unicode"/>
          <w:sz w:val="18"/>
        </w:rPr>
        <w:t>, Tala, Satkhira, Bangladesh</w:t>
      </w:r>
    </w:p>
    <w:p w14:paraId="50FD4380" w14:textId="1F1367CF" w:rsidR="00E713FB" w:rsidRPr="00583FF4" w:rsidRDefault="00E713FB" w:rsidP="002B01CD">
      <w:pPr>
        <w:spacing w:after="0"/>
        <w:rPr>
          <w:rFonts w:ascii="Segoe UI Emoji" w:hAnsi="Segoe UI Emoji" w:cs="Mamon Unicode"/>
          <w:sz w:val="18"/>
        </w:rPr>
      </w:pPr>
    </w:p>
    <w:p w14:paraId="46822FAA" w14:textId="1F651DFB" w:rsidR="00E713FB" w:rsidRPr="00583FF4" w:rsidRDefault="00E713FB" w:rsidP="002B01CD">
      <w:pPr>
        <w:spacing w:after="0"/>
        <w:rPr>
          <w:rFonts w:ascii="Segoe UI Emoji" w:hAnsi="Segoe UI Emoji" w:cs="Mamon Unicode"/>
          <w:b/>
          <w:sz w:val="20"/>
        </w:rPr>
      </w:pPr>
      <w:r w:rsidRPr="00583FF4">
        <w:rPr>
          <w:rFonts w:ascii="Segoe UI Emoji" w:hAnsi="Segoe UI Emoji" w:cs="Mamon Unicode"/>
          <w:b/>
          <w:sz w:val="20"/>
        </w:rPr>
        <w:t>03. Development Design Specialist</w:t>
      </w:r>
    </w:p>
    <w:p w14:paraId="7C2A358C" w14:textId="5BACB137" w:rsidR="00E713FB" w:rsidRPr="00583FF4" w:rsidRDefault="00E713FB" w:rsidP="002B01CD">
      <w:p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02 Feb 2019 – Still Now, Part-Time </w:t>
      </w:r>
      <w:r w:rsidR="00B057BB" w:rsidRPr="00583FF4">
        <w:rPr>
          <w:rFonts w:ascii="Segoe UI Emoji" w:hAnsi="Segoe UI Emoji" w:cs="Mamon Unicode"/>
          <w:sz w:val="18"/>
        </w:rPr>
        <w:t>Services</w:t>
      </w:r>
    </w:p>
    <w:p w14:paraId="053BE102" w14:textId="61D5D0D9" w:rsidR="00E713FB" w:rsidRPr="00583FF4" w:rsidRDefault="00AB0B04" w:rsidP="002B01CD">
      <w:pPr>
        <w:spacing w:after="0"/>
        <w:rPr>
          <w:rFonts w:ascii="Segoe UI Emoji" w:hAnsi="Segoe UI Emoji" w:cs="Mamon Unicode"/>
          <w:sz w:val="18"/>
        </w:rPr>
      </w:pPr>
      <w:proofErr w:type="spellStart"/>
      <w:r w:rsidRPr="00583FF4">
        <w:rPr>
          <w:rFonts w:ascii="Segoe UI Emoji" w:hAnsi="Segoe UI Emoji" w:cs="Mamon Unicode"/>
          <w:b/>
          <w:sz w:val="18"/>
        </w:rPr>
        <w:t>Sabhya</w:t>
      </w:r>
      <w:proofErr w:type="spellEnd"/>
      <w:r w:rsidRPr="00583FF4">
        <w:rPr>
          <w:rFonts w:ascii="Segoe UI Emoji" w:hAnsi="Segoe UI Emoji" w:cs="Mamon Unicode"/>
          <w:b/>
          <w:sz w:val="18"/>
        </w:rPr>
        <w:t xml:space="preserve"> Bangladesh</w:t>
      </w:r>
      <w:r w:rsidR="00E713FB" w:rsidRPr="00583FF4">
        <w:rPr>
          <w:rFonts w:ascii="Segoe UI Emoji" w:hAnsi="Segoe UI Emoji" w:cs="Mamon Unicode"/>
          <w:sz w:val="18"/>
        </w:rPr>
        <w:t>,</w:t>
      </w:r>
      <w:r w:rsidRPr="00583FF4">
        <w:rPr>
          <w:rFonts w:ascii="Segoe UI Emoji" w:hAnsi="Segoe UI Emoji" w:cs="Mamon Unicode"/>
          <w:sz w:val="18"/>
        </w:rPr>
        <w:t xml:space="preserve"> Kabir Market,</w:t>
      </w:r>
      <w:r w:rsidR="00E713FB" w:rsidRPr="00583FF4">
        <w:rPr>
          <w:rFonts w:ascii="Segoe UI Emoji" w:hAnsi="Segoe UI Emoji" w:cs="Mamon Unicode"/>
          <w:sz w:val="18"/>
        </w:rPr>
        <w:t xml:space="preserve"> Indurkani</w:t>
      </w:r>
      <w:r w:rsidR="00571F30" w:rsidRPr="00583FF4">
        <w:rPr>
          <w:rFonts w:ascii="Segoe UI Emoji" w:hAnsi="Segoe UI Emoji" w:cs="Mamon Unicode"/>
          <w:sz w:val="18"/>
        </w:rPr>
        <w:t>-8502</w:t>
      </w:r>
      <w:r w:rsidR="00E713FB" w:rsidRPr="00583FF4">
        <w:rPr>
          <w:rFonts w:ascii="Segoe UI Emoji" w:hAnsi="Segoe UI Emoji" w:cs="Mamon Unicode"/>
          <w:sz w:val="18"/>
        </w:rPr>
        <w:t xml:space="preserve">, </w:t>
      </w:r>
      <w:proofErr w:type="spellStart"/>
      <w:r w:rsidR="00E713FB" w:rsidRPr="00583FF4">
        <w:rPr>
          <w:rFonts w:ascii="Segoe UI Emoji" w:hAnsi="Segoe UI Emoji" w:cs="Mamon Unicode"/>
          <w:sz w:val="18"/>
        </w:rPr>
        <w:t>Pirojpur</w:t>
      </w:r>
      <w:proofErr w:type="spellEnd"/>
      <w:r w:rsidR="00E713FB" w:rsidRPr="00583FF4">
        <w:rPr>
          <w:rFonts w:ascii="Segoe UI Emoji" w:hAnsi="Segoe UI Emoji" w:cs="Mamon Unicode"/>
          <w:sz w:val="18"/>
        </w:rPr>
        <w:t>, Bangladesh</w:t>
      </w:r>
    </w:p>
    <w:p w14:paraId="0D0DB378" w14:textId="77777777" w:rsidR="003F660D" w:rsidRPr="00583FF4" w:rsidRDefault="003F660D" w:rsidP="00101537">
      <w:pPr>
        <w:spacing w:after="0"/>
        <w:rPr>
          <w:rFonts w:ascii="Segoe UI Emoji" w:hAnsi="Segoe UI Emoji" w:cs="Mamon Unicode"/>
          <w:b/>
          <w:sz w:val="18"/>
        </w:rPr>
      </w:pPr>
    </w:p>
    <w:p w14:paraId="0D0DB379" w14:textId="77777777" w:rsidR="005B5102" w:rsidRPr="00583FF4" w:rsidRDefault="003F660D" w:rsidP="00101537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Skills and Certifications:</w:t>
      </w:r>
    </w:p>
    <w:p w14:paraId="0D0DB37A" w14:textId="77777777" w:rsidR="003E67FA" w:rsidRPr="00583FF4" w:rsidRDefault="003E67FA" w:rsidP="00101537">
      <w:pPr>
        <w:spacing w:after="0"/>
        <w:rPr>
          <w:rFonts w:ascii="Segoe UI Emoji" w:hAnsi="Segoe UI Emoji" w:cs="Mamon Unicode"/>
          <w:b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853D36" w:rsidRPr="00583FF4" w14:paraId="0D0DB38A" w14:textId="77777777" w:rsidTr="00706B79">
        <w:tc>
          <w:tcPr>
            <w:tcW w:w="4788" w:type="dxa"/>
          </w:tcPr>
          <w:p w14:paraId="0D0DB37B" w14:textId="77777777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Always ready</w:t>
            </w:r>
            <w:r w:rsidR="000C5ACD" w:rsidRPr="00583FF4">
              <w:rPr>
                <w:rFonts w:ascii="Segoe UI Emoji" w:hAnsi="Segoe UI Emoji" w:cs="Mamon Unicode"/>
                <w:sz w:val="18"/>
              </w:rPr>
              <w:t xml:space="preserve"> &amp; always studying,</w:t>
            </w:r>
          </w:p>
          <w:p w14:paraId="0D0DB37C" w14:textId="77777777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Able to adapt to all kinds of environments,</w:t>
            </w:r>
          </w:p>
          <w:p w14:paraId="0D0DB37D" w14:textId="77777777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I guide students to the truth,</w:t>
            </w:r>
          </w:p>
          <w:p w14:paraId="0D0DB37E" w14:textId="77777777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I build spiritual bonds with students,</w:t>
            </w:r>
          </w:p>
          <w:p w14:paraId="0D0DB37F" w14:textId="77777777" w:rsidR="00853D36" w:rsidRPr="00583FF4" w:rsidRDefault="00FB481C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Teach</w:t>
            </w:r>
            <w:r w:rsidR="00853D36" w:rsidRPr="00583FF4">
              <w:rPr>
                <w:rFonts w:ascii="Segoe UI Emoji" w:hAnsi="Segoe UI Emoji" w:cs="Mamon Unicode"/>
                <w:sz w:val="18"/>
              </w:rPr>
              <w:t xml:space="preserve"> with pleasure</w:t>
            </w:r>
          </w:p>
          <w:p w14:paraId="0D0DB380" w14:textId="77777777" w:rsidR="00853D36" w:rsidRPr="00583FF4" w:rsidRDefault="00FB481C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T</w:t>
            </w:r>
            <w:r w:rsidR="00853D36" w:rsidRPr="00583FF4">
              <w:rPr>
                <w:rFonts w:ascii="Segoe UI Emoji" w:hAnsi="Segoe UI Emoji" w:cs="Mamon Unicode"/>
                <w:sz w:val="18"/>
              </w:rPr>
              <w:t>ry to instill confidence in students,</w:t>
            </w:r>
          </w:p>
          <w:p w14:paraId="0D0DB381" w14:textId="77777777" w:rsidR="000C5ACD" w:rsidRPr="00583FF4" w:rsidRDefault="000C5ACD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Encourage students,</w:t>
            </w:r>
          </w:p>
          <w:p w14:paraId="0D0DB382" w14:textId="77777777" w:rsidR="000C5ACD" w:rsidRPr="00583FF4" w:rsidRDefault="000C5ACD" w:rsidP="000C5ACD">
            <w:pPr>
              <w:pStyle w:val="ListParagraph"/>
              <w:rPr>
                <w:rFonts w:ascii="Segoe UI Emoji" w:hAnsi="Segoe UI Emoji" w:cs="Mamon Unicode"/>
                <w:sz w:val="18"/>
              </w:rPr>
            </w:pPr>
          </w:p>
        </w:tc>
        <w:tc>
          <w:tcPr>
            <w:tcW w:w="4788" w:type="dxa"/>
          </w:tcPr>
          <w:p w14:paraId="0D0DB383" w14:textId="77777777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I consider everyone's abilities,</w:t>
            </w:r>
          </w:p>
          <w:p w14:paraId="0D0DB384" w14:textId="77777777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I match words and deeds,</w:t>
            </w:r>
          </w:p>
          <w:p w14:paraId="0D0DB385" w14:textId="77777777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Manage classrooms in an attractive and effective way,</w:t>
            </w:r>
          </w:p>
          <w:p w14:paraId="0D0DB387" w14:textId="2F947A88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I have opinions on various issues</w:t>
            </w:r>
            <w:r w:rsidR="00C35890" w:rsidRPr="00583FF4">
              <w:rPr>
                <w:rFonts w:ascii="Segoe UI Emoji" w:hAnsi="Segoe UI Emoji" w:cs="Mamon Unicode"/>
                <w:sz w:val="18"/>
              </w:rPr>
              <w:t>,</w:t>
            </w:r>
          </w:p>
          <w:p w14:paraId="0D0DB388" w14:textId="2CDD5A3F" w:rsidR="00853D36" w:rsidRPr="00583FF4" w:rsidRDefault="00853D36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I believe in morality</w:t>
            </w:r>
            <w:r w:rsidR="00C35890" w:rsidRPr="00583FF4">
              <w:rPr>
                <w:rFonts w:ascii="Segoe UI Emoji" w:hAnsi="Segoe UI Emoji" w:cs="Mamon Unicode"/>
                <w:sz w:val="18"/>
              </w:rPr>
              <w:t xml:space="preserve"> and</w:t>
            </w:r>
          </w:p>
          <w:p w14:paraId="6C0D0146" w14:textId="42DBEE1D" w:rsidR="00024540" w:rsidRPr="00583FF4" w:rsidRDefault="00024540" w:rsidP="00CF20F0">
            <w:pPr>
              <w:pStyle w:val="ListParagraph"/>
              <w:numPr>
                <w:ilvl w:val="0"/>
                <w:numId w:val="8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Inspire students for programming</w:t>
            </w:r>
            <w:r w:rsidR="00C35890" w:rsidRPr="00583FF4">
              <w:rPr>
                <w:rFonts w:ascii="Segoe UI Emoji" w:hAnsi="Segoe UI Emoji" w:cs="Mamon Unicode"/>
                <w:sz w:val="18"/>
              </w:rPr>
              <w:t>.</w:t>
            </w:r>
          </w:p>
          <w:p w14:paraId="0D0DB389" w14:textId="77777777" w:rsidR="00706B79" w:rsidRPr="00583FF4" w:rsidRDefault="00706B79" w:rsidP="000C5ACD">
            <w:pPr>
              <w:pStyle w:val="ListParagraph"/>
              <w:rPr>
                <w:rFonts w:ascii="Segoe UI Emoji" w:hAnsi="Segoe UI Emoji" w:cs="Mamon Unicode"/>
                <w:sz w:val="18"/>
              </w:rPr>
            </w:pPr>
          </w:p>
        </w:tc>
      </w:tr>
    </w:tbl>
    <w:p w14:paraId="0D0DB38B" w14:textId="77777777" w:rsidR="00853D36" w:rsidRPr="00583FF4" w:rsidRDefault="00853D36" w:rsidP="002114FC">
      <w:pPr>
        <w:spacing w:after="0"/>
        <w:jc w:val="center"/>
        <w:rPr>
          <w:rFonts w:ascii="Segoe UI Emoji" w:hAnsi="Segoe UI Emoji" w:cs="Mamon Unicode"/>
          <w:b/>
          <w:sz w:val="18"/>
        </w:rPr>
      </w:pPr>
    </w:p>
    <w:p w14:paraId="0D0DB38C" w14:textId="77777777" w:rsidR="00706B79" w:rsidRPr="00583FF4" w:rsidRDefault="00853D36" w:rsidP="002B01CD">
      <w:pPr>
        <w:spacing w:after="0"/>
        <w:rPr>
          <w:rFonts w:ascii="Segoe UI Emoji" w:hAnsi="Segoe UI Emoji" w:cs="Mamon Unicode"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Skills in ICT:</w:t>
      </w:r>
      <w:r w:rsidRPr="00583FF4">
        <w:rPr>
          <w:rFonts w:ascii="Segoe UI Emoji" w:hAnsi="Segoe UI Emoji" w:cs="Mamon Unicode"/>
          <w:color w:val="FFFFFF" w:themeColor="background1"/>
        </w:rPr>
        <w:t xml:space="preserve"> </w:t>
      </w:r>
    </w:p>
    <w:p w14:paraId="0D0DB38D" w14:textId="77777777" w:rsidR="00980538" w:rsidRPr="00583FF4" w:rsidRDefault="00980538" w:rsidP="002B01CD">
      <w:pPr>
        <w:spacing w:after="0"/>
        <w:rPr>
          <w:rFonts w:ascii="Segoe UI Emoji" w:hAnsi="Segoe UI Emoji" w:cs="Mamon Unicod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4682"/>
      </w:tblGrid>
      <w:tr w:rsidR="00980538" w:rsidRPr="00583FF4" w14:paraId="0D0DB398" w14:textId="77777777" w:rsidTr="00980538">
        <w:tc>
          <w:tcPr>
            <w:tcW w:w="4788" w:type="dxa"/>
          </w:tcPr>
          <w:p w14:paraId="391F60BE" w14:textId="489678C0" w:rsidR="00175C12" w:rsidRPr="00583FF4" w:rsidRDefault="00175C12" w:rsidP="00175C12">
            <w:pPr>
              <w:pStyle w:val="ListParagraph"/>
              <w:numPr>
                <w:ilvl w:val="0"/>
                <w:numId w:val="7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 xml:space="preserve">Microsoft Office (Word, </w:t>
            </w:r>
            <w:proofErr w:type="spellStart"/>
            <w:r w:rsidRPr="00583FF4">
              <w:rPr>
                <w:rFonts w:ascii="Segoe UI Emoji" w:hAnsi="Segoe UI Emoji" w:cs="Mamon Unicode"/>
                <w:sz w:val="18"/>
              </w:rPr>
              <w:t>Excell</w:t>
            </w:r>
            <w:proofErr w:type="spellEnd"/>
            <w:r w:rsidRPr="00583FF4">
              <w:rPr>
                <w:rFonts w:ascii="Segoe UI Emoji" w:hAnsi="Segoe UI Emoji" w:cs="Mamon Unicode"/>
                <w:sz w:val="18"/>
              </w:rPr>
              <w:t xml:space="preserve">, </w:t>
            </w:r>
            <w:r w:rsidR="00496F48" w:rsidRPr="00583FF4">
              <w:rPr>
                <w:rFonts w:ascii="Segoe UI Emoji" w:hAnsi="Segoe UI Emoji" w:cs="Mamon Unicode"/>
                <w:sz w:val="18"/>
              </w:rPr>
              <w:t>PowerPoint</w:t>
            </w:r>
            <w:r w:rsidRPr="00583FF4">
              <w:rPr>
                <w:rFonts w:ascii="Segoe UI Emoji" w:hAnsi="Segoe UI Emoji" w:cs="Mamon Unicode"/>
                <w:sz w:val="18"/>
              </w:rPr>
              <w:t>)</w:t>
            </w:r>
          </w:p>
          <w:p w14:paraId="4B63BE5D" w14:textId="619D672D" w:rsidR="000C462D" w:rsidRPr="00583FF4" w:rsidRDefault="00B057BB" w:rsidP="00CF20F0">
            <w:pPr>
              <w:pStyle w:val="ListParagraph"/>
              <w:numPr>
                <w:ilvl w:val="0"/>
                <w:numId w:val="7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Photo Editing (</w:t>
            </w:r>
            <w:r w:rsidR="000C462D" w:rsidRPr="00583FF4">
              <w:rPr>
                <w:rFonts w:ascii="Segoe UI Emoji" w:hAnsi="Segoe UI Emoji" w:cs="Mamon Unicode"/>
                <w:sz w:val="18"/>
              </w:rPr>
              <w:t>Photoshop</w:t>
            </w:r>
            <w:r w:rsidR="00062082" w:rsidRPr="00583FF4">
              <w:rPr>
                <w:rFonts w:ascii="Segoe UI Emoji" w:hAnsi="Segoe UI Emoji" w:cs="Mamon Unicode"/>
                <w:sz w:val="18"/>
              </w:rPr>
              <w:t>, Adobe XD, Canva</w:t>
            </w:r>
            <w:r w:rsidRPr="00583FF4">
              <w:rPr>
                <w:rFonts w:ascii="Segoe UI Emoji" w:hAnsi="Segoe UI Emoji" w:cs="Mamon Unicode"/>
                <w:sz w:val="18"/>
              </w:rPr>
              <w:t>)</w:t>
            </w:r>
          </w:p>
          <w:p w14:paraId="0D0DB392" w14:textId="15B6BE61" w:rsidR="00980538" w:rsidRPr="00583FF4" w:rsidRDefault="00175C12" w:rsidP="00496F48">
            <w:pPr>
              <w:pStyle w:val="ListParagraph"/>
              <w:numPr>
                <w:ilvl w:val="0"/>
                <w:numId w:val="7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 xml:space="preserve">Video Editing (Camtasia, </w:t>
            </w:r>
            <w:proofErr w:type="spellStart"/>
            <w:r w:rsidRPr="00583FF4">
              <w:rPr>
                <w:rFonts w:ascii="Segoe UI Emoji" w:hAnsi="Segoe UI Emoji" w:cs="Mamon Unicode"/>
                <w:sz w:val="18"/>
              </w:rPr>
              <w:t>Filmora</w:t>
            </w:r>
            <w:proofErr w:type="spellEnd"/>
            <w:r w:rsidRPr="00583FF4">
              <w:rPr>
                <w:rFonts w:ascii="Segoe UI Emoji" w:hAnsi="Segoe UI Emoji" w:cs="Mamon Unicode"/>
                <w:sz w:val="18"/>
              </w:rPr>
              <w:t>, Adobe Premiere Pro, OBS Studio)</w:t>
            </w:r>
          </w:p>
        </w:tc>
        <w:tc>
          <w:tcPr>
            <w:tcW w:w="4788" w:type="dxa"/>
          </w:tcPr>
          <w:p w14:paraId="0D0DB393" w14:textId="17C42A0A" w:rsidR="00980538" w:rsidRPr="00583FF4" w:rsidRDefault="00980538" w:rsidP="00CF20F0">
            <w:pPr>
              <w:pStyle w:val="ListParagraph"/>
              <w:numPr>
                <w:ilvl w:val="0"/>
                <w:numId w:val="7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Web Design</w:t>
            </w:r>
            <w:r w:rsidR="00EC0C3D" w:rsidRPr="00583FF4">
              <w:rPr>
                <w:rFonts w:ascii="Segoe UI Emoji" w:hAnsi="Segoe UI Emoji" w:cs="Mamon Unicode"/>
                <w:sz w:val="18"/>
              </w:rPr>
              <w:t xml:space="preserve"> and Development</w:t>
            </w:r>
          </w:p>
          <w:p w14:paraId="0D0DB396" w14:textId="109F5956" w:rsidR="00980538" w:rsidRPr="00583FF4" w:rsidRDefault="00980538" w:rsidP="00CF20F0">
            <w:pPr>
              <w:pStyle w:val="ListParagraph"/>
              <w:numPr>
                <w:ilvl w:val="0"/>
                <w:numId w:val="7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Word</w:t>
            </w:r>
            <w:r w:rsidR="008142F8" w:rsidRPr="00583FF4">
              <w:rPr>
                <w:rFonts w:ascii="Segoe UI Emoji" w:hAnsi="Segoe UI Emoji" w:cs="Mamon Unicode"/>
                <w:sz w:val="18"/>
              </w:rPr>
              <w:t>P</w:t>
            </w:r>
            <w:r w:rsidRPr="00583FF4">
              <w:rPr>
                <w:rFonts w:ascii="Segoe UI Emoji" w:hAnsi="Segoe UI Emoji" w:cs="Mamon Unicode"/>
                <w:sz w:val="18"/>
              </w:rPr>
              <w:t>ress</w:t>
            </w:r>
          </w:p>
          <w:p w14:paraId="0D0DB397" w14:textId="3AEC0ECE" w:rsidR="00175C12" w:rsidRPr="00583FF4" w:rsidRDefault="00A75BA7" w:rsidP="00A75BA7">
            <w:pPr>
              <w:pStyle w:val="ListParagraph"/>
              <w:numPr>
                <w:ilvl w:val="0"/>
                <w:numId w:val="7"/>
              </w:num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 xml:space="preserve">Digital Marketing (SEO &amp; SEM, Keyword Research, SMM, </w:t>
            </w:r>
            <w:r w:rsidR="00762C59" w:rsidRPr="00583FF4">
              <w:rPr>
                <w:rFonts w:ascii="Segoe UI Emoji" w:hAnsi="Segoe UI Emoji" w:cs="Mamon Unicode"/>
                <w:sz w:val="18"/>
              </w:rPr>
              <w:t xml:space="preserve">Google </w:t>
            </w:r>
            <w:proofErr w:type="spellStart"/>
            <w:r w:rsidR="00762C59" w:rsidRPr="00583FF4">
              <w:rPr>
                <w:rFonts w:ascii="Segoe UI Emoji" w:hAnsi="Segoe UI Emoji" w:cs="Mamon Unicode"/>
                <w:sz w:val="18"/>
              </w:rPr>
              <w:t>Adsense</w:t>
            </w:r>
            <w:proofErr w:type="spellEnd"/>
            <w:r w:rsidR="00762C59" w:rsidRPr="00583FF4">
              <w:rPr>
                <w:rFonts w:ascii="Segoe UI Emoji" w:hAnsi="Segoe UI Emoji" w:cs="Mamon Unicode"/>
                <w:sz w:val="18"/>
              </w:rPr>
              <w:t xml:space="preserve"> Etc.)</w:t>
            </w:r>
          </w:p>
        </w:tc>
      </w:tr>
    </w:tbl>
    <w:p w14:paraId="0D0DB399" w14:textId="78A2E847" w:rsidR="00980538" w:rsidRPr="00583FF4" w:rsidRDefault="00980538" w:rsidP="002B01CD">
      <w:pPr>
        <w:spacing w:after="0"/>
        <w:rPr>
          <w:rFonts w:ascii="Segoe UI Emoji" w:hAnsi="Segoe UI Emoji" w:cs="Mamon Unicode"/>
          <w:sz w:val="18"/>
        </w:rPr>
      </w:pPr>
    </w:p>
    <w:p w14:paraId="1CB5D72B" w14:textId="70AC6C80" w:rsidR="00A6709A" w:rsidRPr="00583FF4" w:rsidRDefault="00A6709A" w:rsidP="002B01CD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Programming Skills:</w:t>
      </w:r>
    </w:p>
    <w:p w14:paraId="21CB6011" w14:textId="12311F81" w:rsidR="00A6709A" w:rsidRPr="00583FF4" w:rsidRDefault="00A6709A" w:rsidP="002B01CD">
      <w:pPr>
        <w:spacing w:after="0"/>
        <w:rPr>
          <w:rFonts w:ascii="Segoe UI Emoji" w:hAnsi="Segoe UI Emoji" w:cs="Mamon Unicode"/>
          <w:sz w:val="18"/>
        </w:rPr>
      </w:pPr>
    </w:p>
    <w:p w14:paraId="23822D2A" w14:textId="77777777" w:rsidR="00A6709A" w:rsidRPr="00583FF4" w:rsidRDefault="00A6709A" w:rsidP="00217DCE">
      <w:pPr>
        <w:pStyle w:val="ListParagraph"/>
        <w:numPr>
          <w:ilvl w:val="0"/>
          <w:numId w:val="13"/>
        </w:numPr>
        <w:spacing w:after="0"/>
        <w:rPr>
          <w:rFonts w:ascii="Segoe UI Emoji" w:hAnsi="Segoe UI Emoji" w:cs="Mamon Unicode"/>
          <w:sz w:val="18"/>
        </w:rPr>
      </w:pPr>
      <w:proofErr w:type="spellStart"/>
      <w:r w:rsidRPr="00583FF4">
        <w:rPr>
          <w:rFonts w:ascii="Segoe UI Emoji" w:hAnsi="Segoe UI Emoji" w:cs="Mamon Unicode"/>
          <w:sz w:val="18"/>
        </w:rPr>
        <w:t>Javascript</w:t>
      </w:r>
      <w:proofErr w:type="spellEnd"/>
      <w:r w:rsidRPr="00583FF4">
        <w:rPr>
          <w:rFonts w:ascii="Segoe UI Emoji" w:hAnsi="Segoe UI Emoji" w:cs="Mamon Unicode"/>
          <w:sz w:val="18"/>
        </w:rPr>
        <w:t>, Php, SQL – Intermediate</w:t>
      </w:r>
    </w:p>
    <w:p w14:paraId="01925B9A" w14:textId="71C976C3" w:rsidR="00A6709A" w:rsidRPr="00583FF4" w:rsidRDefault="00A6709A" w:rsidP="00217DCE">
      <w:pPr>
        <w:pStyle w:val="ListParagraph"/>
        <w:numPr>
          <w:ilvl w:val="0"/>
          <w:numId w:val="13"/>
        </w:num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>Framework &amp; Library – React &amp; Vue Js, jQuery, Laravel, Bootstrap &amp; Tailwind CSS – Intermediate</w:t>
      </w:r>
    </w:p>
    <w:p w14:paraId="57B320B7" w14:textId="09C78580" w:rsidR="00A6709A" w:rsidRPr="00583FF4" w:rsidRDefault="00A6709A" w:rsidP="00217DCE">
      <w:pPr>
        <w:pStyle w:val="ListParagraph"/>
        <w:numPr>
          <w:ilvl w:val="0"/>
          <w:numId w:val="13"/>
        </w:num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API, </w:t>
      </w:r>
      <w:proofErr w:type="spellStart"/>
      <w:r w:rsidRPr="00583FF4">
        <w:rPr>
          <w:rFonts w:ascii="Segoe UI Emoji" w:hAnsi="Segoe UI Emoji" w:cs="Mamon Unicode"/>
          <w:sz w:val="18"/>
        </w:rPr>
        <w:t>RestApi</w:t>
      </w:r>
      <w:proofErr w:type="spellEnd"/>
      <w:r w:rsidRPr="00583FF4">
        <w:rPr>
          <w:rFonts w:ascii="Segoe UI Emoji" w:hAnsi="Segoe UI Emoji" w:cs="Mamon Unicode"/>
          <w:sz w:val="18"/>
        </w:rPr>
        <w:t xml:space="preserve">, Authentication </w:t>
      </w:r>
    </w:p>
    <w:p w14:paraId="4659342D" w14:textId="69F4B601" w:rsidR="00217DCE" w:rsidRPr="00583FF4" w:rsidRDefault="00217DCE" w:rsidP="00217DCE">
      <w:pPr>
        <w:pStyle w:val="ListParagraph"/>
        <w:numPr>
          <w:ilvl w:val="0"/>
          <w:numId w:val="13"/>
        </w:num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>And Many More</w:t>
      </w:r>
    </w:p>
    <w:p w14:paraId="0D0DB39A" w14:textId="77777777" w:rsidR="00980538" w:rsidRPr="00583FF4" w:rsidRDefault="00980538" w:rsidP="006E4141">
      <w:pPr>
        <w:spacing w:after="0"/>
        <w:rPr>
          <w:rFonts w:ascii="Segoe UI Emoji" w:hAnsi="Segoe UI Emoji" w:cs="Mamon Unicode"/>
          <w:b/>
          <w:highlight w:val="darkRed"/>
        </w:rPr>
      </w:pPr>
    </w:p>
    <w:p w14:paraId="73FA00B6" w14:textId="77777777" w:rsidR="00762C59" w:rsidRPr="00583FF4" w:rsidRDefault="00164E12" w:rsidP="006E4141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Language Skill:</w:t>
      </w:r>
      <w:r w:rsidR="00CF20F0" w:rsidRPr="00583FF4">
        <w:rPr>
          <w:rFonts w:ascii="Segoe UI Emoji" w:hAnsi="Segoe UI Emoji" w:cs="Mamon Unicode"/>
          <w:b/>
          <w:color w:val="FFFFFF" w:themeColor="background1"/>
        </w:rPr>
        <w:t xml:space="preserve">  </w:t>
      </w:r>
    </w:p>
    <w:p w14:paraId="58B4660D" w14:textId="77777777" w:rsidR="00762C59" w:rsidRPr="00583FF4" w:rsidRDefault="00164E12" w:rsidP="006E4141">
      <w:p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lastRenderedPageBreak/>
        <w:t xml:space="preserve">Bangla – Native </w:t>
      </w:r>
    </w:p>
    <w:p w14:paraId="220B4A21" w14:textId="71193573" w:rsidR="00762C59" w:rsidRPr="00583FF4" w:rsidRDefault="00164E12" w:rsidP="006E4141">
      <w:p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English </w:t>
      </w:r>
      <w:r w:rsidR="002114FC" w:rsidRPr="00583FF4">
        <w:rPr>
          <w:rFonts w:ascii="Segoe UI Emoji" w:hAnsi="Segoe UI Emoji" w:cs="Mamon Unicode"/>
          <w:sz w:val="18"/>
        </w:rPr>
        <w:t>–</w:t>
      </w:r>
      <w:r w:rsidRPr="00583FF4">
        <w:rPr>
          <w:rFonts w:ascii="Segoe UI Emoji" w:hAnsi="Segoe UI Emoji" w:cs="Mamon Unicode"/>
          <w:sz w:val="18"/>
        </w:rPr>
        <w:t xml:space="preserve"> </w:t>
      </w:r>
      <w:r w:rsidR="00496F48" w:rsidRPr="00583FF4">
        <w:rPr>
          <w:rFonts w:ascii="Segoe UI Emoji" w:hAnsi="Segoe UI Emoji" w:cs="Mamon Unicode"/>
          <w:sz w:val="18"/>
        </w:rPr>
        <w:t>Conversational</w:t>
      </w:r>
      <w:r w:rsidR="00762C59" w:rsidRPr="00583FF4">
        <w:rPr>
          <w:rFonts w:ascii="Segoe UI Emoji" w:hAnsi="Segoe UI Emoji" w:cs="Mamon Unicode"/>
          <w:sz w:val="18"/>
        </w:rPr>
        <w:t xml:space="preserve"> </w:t>
      </w:r>
    </w:p>
    <w:p w14:paraId="0D0DB39C" w14:textId="77777777" w:rsidR="000C5ACD" w:rsidRPr="00583FF4" w:rsidRDefault="000C5ACD" w:rsidP="002B01CD">
      <w:pPr>
        <w:spacing w:after="0"/>
        <w:rPr>
          <w:rFonts w:ascii="Segoe UI Emoji" w:hAnsi="Segoe UI Emoji" w:cs="Mamon Unicode"/>
          <w:sz w:val="18"/>
        </w:rPr>
      </w:pPr>
    </w:p>
    <w:p w14:paraId="0D0DB39E" w14:textId="085B2990" w:rsidR="00EB3D6A" w:rsidRPr="00583FF4" w:rsidRDefault="002114FC" w:rsidP="002B01CD">
      <w:pPr>
        <w:spacing w:after="0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A</w:t>
      </w:r>
      <w:r w:rsidR="00853D36"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ll Certificates:</w:t>
      </w:r>
      <w:r w:rsidR="00853D36" w:rsidRPr="00583FF4">
        <w:rPr>
          <w:rFonts w:ascii="Segoe UI Emoji" w:hAnsi="Segoe UI Emoji" w:cs="Mamon Unicode"/>
          <w:color w:val="FFFFFF" w:themeColor="background1"/>
        </w:rPr>
        <w:t xml:space="preserve"> </w:t>
      </w:r>
      <w:r w:rsidR="00EC0C3D" w:rsidRPr="00583FF4">
        <w:rPr>
          <w:rFonts w:ascii="Segoe UI Emoji" w:hAnsi="Segoe UI Emoji" w:cs="Mamon Unicode"/>
          <w:sz w:val="18"/>
          <w:szCs w:val="18"/>
        </w:rPr>
        <w:t>https://drive.google.com/drive/folders/1nzniahLLipcKoJvPJmLjVtAUK1JvbnAL?usp=sharing</w:t>
      </w:r>
    </w:p>
    <w:p w14:paraId="0D0DB39F" w14:textId="77777777" w:rsidR="00465E92" w:rsidRPr="00583FF4" w:rsidRDefault="00465E92" w:rsidP="002B01CD">
      <w:pPr>
        <w:spacing w:after="0"/>
        <w:rPr>
          <w:rFonts w:ascii="Segoe UI Emoji" w:hAnsi="Segoe UI Emoji" w:cs="Mamon Unicode"/>
          <w:b/>
          <w:color w:val="FFFFFF" w:themeColor="background1"/>
          <w:highlight w:val="darkRed"/>
        </w:rPr>
      </w:pPr>
    </w:p>
    <w:p w14:paraId="0D0DB3A0" w14:textId="77777777" w:rsidR="00465E92" w:rsidRPr="00583FF4" w:rsidRDefault="00465E92" w:rsidP="002B01CD">
      <w:pPr>
        <w:spacing w:after="0"/>
        <w:rPr>
          <w:rFonts w:ascii="Segoe UI Emoji" w:hAnsi="Segoe UI Emoji" w:cs="Mamon Unicode"/>
          <w:b/>
          <w:color w:val="FFFFFF" w:themeColor="background1"/>
          <w:highlight w:val="darkRed"/>
        </w:rPr>
      </w:pPr>
    </w:p>
    <w:p w14:paraId="0D0DB3A1" w14:textId="77777777" w:rsidR="003E67FA" w:rsidRPr="00583FF4" w:rsidRDefault="00BD72CC" w:rsidP="002B01CD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Hobbies &amp; Interests:</w:t>
      </w:r>
    </w:p>
    <w:p w14:paraId="0D0DB3A2" w14:textId="77777777" w:rsidR="00465E92" w:rsidRPr="00583FF4" w:rsidRDefault="00465E92" w:rsidP="002B01CD">
      <w:pPr>
        <w:spacing w:after="0"/>
        <w:rPr>
          <w:rFonts w:ascii="Segoe UI Emoji" w:hAnsi="Segoe UI Emoji" w:cs="Mamon Unicode"/>
          <w:b/>
          <w:color w:val="FFFFFF" w:themeColor="background1"/>
        </w:rPr>
      </w:pPr>
    </w:p>
    <w:p w14:paraId="0D0DB3A3" w14:textId="0F8FE17B" w:rsidR="00D63EDB" w:rsidRPr="00583FF4" w:rsidRDefault="00D63EDB" w:rsidP="000C5ACD">
      <w:pPr>
        <w:spacing w:after="0"/>
        <w:jc w:val="both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I am a writer and a poet-literary. </w:t>
      </w:r>
      <w:proofErr w:type="gramStart"/>
      <w:r w:rsidRPr="00583FF4">
        <w:rPr>
          <w:rFonts w:ascii="Segoe UI Emoji" w:hAnsi="Segoe UI Emoji" w:cs="Mamon Unicode"/>
          <w:sz w:val="18"/>
        </w:rPr>
        <w:t>Also</w:t>
      </w:r>
      <w:proofErr w:type="gramEnd"/>
      <w:r w:rsidRPr="00583FF4">
        <w:rPr>
          <w:rFonts w:ascii="Segoe UI Emoji" w:hAnsi="Segoe UI Emoji" w:cs="Mamon Unicode"/>
          <w:sz w:val="18"/>
        </w:rPr>
        <w:t xml:space="preserve"> a teacher and a researcher. I do research on human nature, religion, civilization, the characteristics of nature</w:t>
      </w:r>
      <w:r w:rsidR="00496F48" w:rsidRPr="00583FF4">
        <w:rPr>
          <w:rFonts w:ascii="Segoe UI Emoji" w:hAnsi="Segoe UI Emoji" w:cs="Mamon Unicode"/>
          <w:sz w:val="18"/>
        </w:rPr>
        <w:t>,</w:t>
      </w:r>
      <w:r w:rsidRPr="00583FF4">
        <w:rPr>
          <w:rFonts w:ascii="Segoe UI Emoji" w:hAnsi="Segoe UI Emoji" w:cs="Mamon Unicode"/>
          <w:sz w:val="18"/>
        </w:rPr>
        <w:t xml:space="preserve"> and many more topics. Writing poetry is my favorite hobby. Also</w:t>
      </w:r>
      <w:r w:rsidR="00496F48" w:rsidRPr="00583FF4">
        <w:rPr>
          <w:rFonts w:ascii="Segoe UI Emoji" w:hAnsi="Segoe UI Emoji" w:cs="Mamon Unicode"/>
          <w:sz w:val="18"/>
        </w:rPr>
        <w:t>,</w:t>
      </w:r>
      <w:r w:rsidRPr="00583FF4">
        <w:rPr>
          <w:rFonts w:ascii="Segoe UI Emoji" w:hAnsi="Segoe UI Emoji" w:cs="Mamon Unicode"/>
          <w:sz w:val="18"/>
        </w:rPr>
        <w:t xml:space="preserve"> I like to read. I am a firm believer in changing everything through my writing and I always try to do that. I am currently working on a project and a portfolio of all these works. My poems, quotes</w:t>
      </w:r>
      <w:r w:rsidR="00496F48" w:rsidRPr="00583FF4">
        <w:rPr>
          <w:rFonts w:ascii="Segoe UI Emoji" w:hAnsi="Segoe UI Emoji" w:cs="Mamon Unicode"/>
          <w:sz w:val="18"/>
        </w:rPr>
        <w:t>,</w:t>
      </w:r>
      <w:r w:rsidRPr="00583FF4">
        <w:rPr>
          <w:rFonts w:ascii="Segoe UI Emoji" w:hAnsi="Segoe UI Emoji" w:cs="Mamon Unicode"/>
          <w:sz w:val="18"/>
        </w:rPr>
        <w:t xml:space="preserve"> and other writings are </w:t>
      </w:r>
      <w:r w:rsidR="00496F48" w:rsidRPr="00583FF4">
        <w:rPr>
          <w:rFonts w:ascii="Segoe UI Emoji" w:hAnsi="Segoe UI Emoji" w:cs="Mamon Unicode"/>
          <w:sz w:val="18"/>
        </w:rPr>
        <w:t>some</w:t>
      </w:r>
      <w:r w:rsidRPr="00583FF4">
        <w:rPr>
          <w:rFonts w:ascii="Segoe UI Emoji" w:hAnsi="Segoe UI Emoji" w:cs="Mamon Unicode"/>
          <w:sz w:val="18"/>
        </w:rPr>
        <w:t xml:space="preserve"> of the highlights of my research.</w:t>
      </w:r>
    </w:p>
    <w:p w14:paraId="0D0DB3A4" w14:textId="77777777" w:rsidR="001865ED" w:rsidRPr="00583FF4" w:rsidRDefault="001865ED" w:rsidP="002B01CD">
      <w:pPr>
        <w:spacing w:after="0"/>
        <w:rPr>
          <w:rFonts w:ascii="Segoe UI Emoji" w:hAnsi="Segoe UI Emoji" w:cs="Mamon Unicode"/>
          <w:sz w:val="18"/>
        </w:rPr>
      </w:pPr>
    </w:p>
    <w:p w14:paraId="0D0DB3A5" w14:textId="77777777" w:rsidR="003E67FA" w:rsidRPr="00583FF4" w:rsidRDefault="001865ED" w:rsidP="002B01CD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Publications:</w:t>
      </w:r>
    </w:p>
    <w:p w14:paraId="0D0DB3A6" w14:textId="77777777" w:rsidR="00465E92" w:rsidRPr="00583FF4" w:rsidRDefault="00465E92" w:rsidP="002B01CD">
      <w:pPr>
        <w:spacing w:after="0"/>
        <w:rPr>
          <w:rFonts w:ascii="Segoe UI Emoji" w:hAnsi="Segoe UI Emoji" w:cs="Mamon Unicode"/>
          <w:b/>
          <w:color w:val="FFFFFF" w:themeColor="background1"/>
        </w:rPr>
      </w:pPr>
    </w:p>
    <w:p w14:paraId="0D0DB3A7" w14:textId="77777777" w:rsidR="001865ED" w:rsidRPr="00583FF4" w:rsidRDefault="001865ED" w:rsidP="000C5ACD">
      <w:pPr>
        <w:spacing w:after="0"/>
        <w:jc w:val="both"/>
        <w:rPr>
          <w:rFonts w:ascii="Segoe UI Emoji" w:hAnsi="Segoe UI Emoji" w:cs="Mamon Unicode"/>
          <w:b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In the Last Amar </w:t>
      </w:r>
      <w:proofErr w:type="spellStart"/>
      <w:r w:rsidRPr="00583FF4">
        <w:rPr>
          <w:rFonts w:ascii="Segoe UI Emoji" w:hAnsi="Segoe UI Emoji" w:cs="Mamon Unicode"/>
          <w:sz w:val="18"/>
        </w:rPr>
        <w:t>Ekushey</w:t>
      </w:r>
      <w:proofErr w:type="spellEnd"/>
      <w:r w:rsidRPr="00583FF4">
        <w:rPr>
          <w:rFonts w:ascii="Segoe UI Emoji" w:hAnsi="Segoe UI Emoji" w:cs="Mamon Unicode"/>
          <w:sz w:val="18"/>
        </w:rPr>
        <w:t xml:space="preserve"> Book Fair - 2017, Dhaka, Bangladesh, I have published a book of poetry titled </w:t>
      </w:r>
      <w:r w:rsidRPr="00583FF4">
        <w:rPr>
          <w:rFonts w:ascii="Segoe UI Emoji" w:hAnsi="Segoe UI Emoji" w:cs="Mamon Unicode"/>
          <w:b/>
          <w:sz w:val="18"/>
        </w:rPr>
        <w:t>"Fire Aye".</w:t>
      </w:r>
      <w:r w:rsidRPr="00583FF4">
        <w:rPr>
          <w:rFonts w:ascii="Segoe UI Emoji" w:hAnsi="Segoe UI Emoji" w:cs="Mamon Unicode"/>
          <w:sz w:val="18"/>
        </w:rPr>
        <w:t xml:space="preserve"> Publisher - </w:t>
      </w:r>
      <w:proofErr w:type="spellStart"/>
      <w:r w:rsidRPr="00583FF4">
        <w:rPr>
          <w:rFonts w:ascii="Segoe UI Emoji" w:hAnsi="Segoe UI Emoji" w:cs="Mamon Unicode"/>
          <w:sz w:val="18"/>
        </w:rPr>
        <w:t>Suniti</w:t>
      </w:r>
      <w:proofErr w:type="spellEnd"/>
      <w:r w:rsidRPr="00583FF4">
        <w:rPr>
          <w:rFonts w:ascii="Segoe UI Emoji" w:hAnsi="Segoe UI Emoji" w:cs="Mamon Unicode"/>
          <w:sz w:val="18"/>
        </w:rPr>
        <w:t xml:space="preserve"> Publications, Dhaka, Bangladesh. ISBN number of the book is </w:t>
      </w:r>
      <w:r w:rsidRPr="00583FF4">
        <w:rPr>
          <w:rFonts w:ascii="Segoe UI Emoji" w:hAnsi="Segoe UI Emoji" w:cs="Mamon Unicode"/>
          <w:b/>
          <w:sz w:val="18"/>
        </w:rPr>
        <w:t>98-974-4473-25-1.</w:t>
      </w:r>
    </w:p>
    <w:p w14:paraId="0D0DB3A8" w14:textId="77777777" w:rsidR="001865ED" w:rsidRPr="00583FF4" w:rsidRDefault="001865ED" w:rsidP="002B01CD">
      <w:pPr>
        <w:spacing w:after="0"/>
        <w:rPr>
          <w:rFonts w:ascii="Segoe UI Emoji" w:hAnsi="Segoe UI Emoji" w:cs="Mamon Unicode"/>
          <w:sz w:val="18"/>
        </w:rPr>
      </w:pPr>
    </w:p>
    <w:p w14:paraId="0D0DB3AA" w14:textId="3131F4F4" w:rsidR="00465E92" w:rsidRPr="00583FF4" w:rsidRDefault="001865ED" w:rsidP="002B01CD">
      <w:pPr>
        <w:spacing w:after="0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Activities on Social Welfare:</w:t>
      </w:r>
    </w:p>
    <w:p w14:paraId="0D0DB3AB" w14:textId="2BD9AAB8" w:rsidR="00BD72CC" w:rsidRPr="00583FF4" w:rsidRDefault="001865ED" w:rsidP="000C5ACD">
      <w:pPr>
        <w:spacing w:after="0"/>
        <w:jc w:val="both"/>
        <w:rPr>
          <w:rFonts w:ascii="Segoe UI Emoji" w:hAnsi="Segoe UI Emoji" w:cs="Mamon Unicode"/>
          <w:sz w:val="18"/>
        </w:rPr>
      </w:pPr>
      <w:r w:rsidRPr="00583FF4">
        <w:rPr>
          <w:rFonts w:ascii="Segoe UI Emoji" w:hAnsi="Segoe UI Emoji" w:cs="Mamon Unicode"/>
          <w:sz w:val="18"/>
        </w:rPr>
        <w:t xml:space="preserve">I run a social movement called </w:t>
      </w:r>
      <w:r w:rsidRPr="00583FF4">
        <w:rPr>
          <w:rFonts w:ascii="Segoe UI Emoji" w:hAnsi="Segoe UI Emoji" w:cs="Mamon Unicode"/>
          <w:b/>
          <w:sz w:val="18"/>
        </w:rPr>
        <w:t xml:space="preserve">"Civilized Bangladesh" </w:t>
      </w:r>
      <w:r w:rsidRPr="00583FF4">
        <w:rPr>
          <w:rFonts w:ascii="Segoe UI Emoji" w:hAnsi="Segoe UI Emoji" w:cs="Mamon Unicode"/>
          <w:sz w:val="18"/>
        </w:rPr>
        <w:t xml:space="preserve">online and </w:t>
      </w:r>
      <w:r w:rsidR="00496F48" w:rsidRPr="00583FF4">
        <w:rPr>
          <w:rFonts w:ascii="Segoe UI Emoji" w:hAnsi="Segoe UI Emoji" w:cs="Mamon Unicode"/>
          <w:sz w:val="18"/>
        </w:rPr>
        <w:t xml:space="preserve">on </w:t>
      </w:r>
      <w:r w:rsidRPr="00583FF4">
        <w:rPr>
          <w:rFonts w:ascii="Segoe UI Emoji" w:hAnsi="Segoe UI Emoji" w:cs="Mamon Unicode"/>
          <w:sz w:val="18"/>
        </w:rPr>
        <w:t xml:space="preserve">social media. </w:t>
      </w:r>
      <w:r w:rsidRPr="00583FF4">
        <w:rPr>
          <w:rFonts w:ascii="Segoe UI Emoji" w:hAnsi="Segoe UI Emoji" w:cs="Mamon Unicode"/>
          <w:b/>
          <w:sz w:val="18"/>
        </w:rPr>
        <w:t xml:space="preserve">"Be </w:t>
      </w:r>
      <w:r w:rsidR="008142F8" w:rsidRPr="00583FF4">
        <w:rPr>
          <w:rFonts w:ascii="Segoe UI Emoji" w:hAnsi="Segoe UI Emoji" w:cs="Mamon Unicode"/>
          <w:b/>
          <w:sz w:val="18"/>
        </w:rPr>
        <w:t>C</w:t>
      </w:r>
      <w:r w:rsidRPr="00583FF4">
        <w:rPr>
          <w:rFonts w:ascii="Segoe UI Emoji" w:hAnsi="Segoe UI Emoji" w:cs="Mamon Unicode"/>
          <w:b/>
          <w:sz w:val="18"/>
        </w:rPr>
        <w:t xml:space="preserve">ivilized and </w:t>
      </w:r>
      <w:r w:rsidR="008142F8" w:rsidRPr="00583FF4">
        <w:rPr>
          <w:rFonts w:ascii="Segoe UI Emoji" w:hAnsi="Segoe UI Emoji" w:cs="Mamon Unicode"/>
          <w:b/>
          <w:sz w:val="18"/>
        </w:rPr>
        <w:t>B</w:t>
      </w:r>
      <w:r w:rsidRPr="00583FF4">
        <w:rPr>
          <w:rFonts w:ascii="Segoe UI Emoji" w:hAnsi="Segoe UI Emoji" w:cs="Mamon Unicode"/>
          <w:b/>
          <w:sz w:val="18"/>
        </w:rPr>
        <w:t xml:space="preserve">uild </w:t>
      </w:r>
      <w:r w:rsidR="008142F8" w:rsidRPr="00583FF4">
        <w:rPr>
          <w:rFonts w:ascii="Segoe UI Emoji" w:hAnsi="Segoe UI Emoji" w:cs="Mamon Unicode"/>
          <w:b/>
          <w:sz w:val="18"/>
        </w:rPr>
        <w:t>C</w:t>
      </w:r>
      <w:r w:rsidRPr="00583FF4">
        <w:rPr>
          <w:rFonts w:ascii="Segoe UI Emoji" w:hAnsi="Segoe UI Emoji" w:cs="Mamon Unicode"/>
          <w:b/>
          <w:sz w:val="18"/>
        </w:rPr>
        <w:t>ivilization"</w:t>
      </w:r>
      <w:r w:rsidRPr="00583FF4">
        <w:rPr>
          <w:rFonts w:ascii="Segoe UI Emoji" w:hAnsi="Segoe UI Emoji" w:cs="Mamon Unicode"/>
          <w:sz w:val="18"/>
        </w:rPr>
        <w:t xml:space="preserve"> is the leading of this. Despite being poor, I carry out these activities on my own initiative.</w:t>
      </w:r>
    </w:p>
    <w:p w14:paraId="0D0DB3AC" w14:textId="77777777" w:rsidR="00CB1A47" w:rsidRPr="00583FF4" w:rsidRDefault="00CB1A47" w:rsidP="000C5ACD">
      <w:pPr>
        <w:spacing w:after="0"/>
        <w:jc w:val="both"/>
        <w:rPr>
          <w:rFonts w:ascii="Segoe UI Emoji" w:hAnsi="Segoe UI Emoji" w:cs="Mamon Unicode"/>
          <w:b/>
        </w:rPr>
      </w:pPr>
    </w:p>
    <w:p w14:paraId="0D0DB3AD" w14:textId="77777777" w:rsidR="00CF20F0" w:rsidRPr="00583FF4" w:rsidRDefault="00CB1A47" w:rsidP="000C5ACD">
      <w:pPr>
        <w:spacing w:after="0"/>
        <w:jc w:val="both"/>
        <w:rPr>
          <w:rFonts w:ascii="Segoe UI Emoji" w:hAnsi="Segoe UI Emoji" w:cs="Mamon Unicode"/>
          <w:b/>
          <w:color w:val="FFFFFF" w:themeColor="background1"/>
        </w:rPr>
      </w:pPr>
      <w:r w:rsidRPr="00583FF4">
        <w:rPr>
          <w:rFonts w:ascii="Segoe UI Emoji" w:hAnsi="Segoe UI Emoji" w:cs="Mamon Unicode"/>
          <w:b/>
          <w:color w:val="FFFFFF" w:themeColor="background1"/>
          <w:highlight w:val="darkRed"/>
        </w:rPr>
        <w:t>References:</w:t>
      </w:r>
      <w:r w:rsidRPr="00583FF4">
        <w:rPr>
          <w:rFonts w:ascii="Segoe UI Emoji" w:hAnsi="Segoe UI Emoji" w:cs="Mamon Unicode"/>
          <w:b/>
          <w:color w:val="FFFFFF" w:themeColor="background1"/>
        </w:rPr>
        <w:t xml:space="preserve"> </w:t>
      </w:r>
    </w:p>
    <w:p w14:paraId="0D0DB3AE" w14:textId="77777777" w:rsidR="00465E92" w:rsidRPr="00583FF4" w:rsidRDefault="00465E92" w:rsidP="000C5ACD">
      <w:pPr>
        <w:spacing w:after="0"/>
        <w:jc w:val="both"/>
        <w:rPr>
          <w:rFonts w:ascii="Segoe UI Emoji" w:hAnsi="Segoe UI Emoji" w:cs="Mamon Unicode"/>
          <w:b/>
          <w:color w:val="FFFFFF" w:themeColor="background1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69"/>
        <w:gridCol w:w="4691"/>
      </w:tblGrid>
      <w:tr w:rsidR="00CB1A47" w:rsidRPr="00583FF4" w14:paraId="0D0DB3BB" w14:textId="77777777" w:rsidTr="003E67FA">
        <w:tc>
          <w:tcPr>
            <w:tcW w:w="4788" w:type="dxa"/>
          </w:tcPr>
          <w:p w14:paraId="0D0DB3AF" w14:textId="77777777" w:rsidR="00CB1A47" w:rsidRPr="00583FF4" w:rsidRDefault="00461533" w:rsidP="003E67FA">
            <w:pPr>
              <w:rPr>
                <w:rFonts w:ascii="Segoe UI Emoji" w:hAnsi="Segoe UI Emoji" w:cs="Mamon Unicode"/>
                <w:b/>
                <w:sz w:val="18"/>
              </w:rPr>
            </w:pPr>
            <w:r w:rsidRPr="00583FF4">
              <w:rPr>
                <w:rFonts w:ascii="Segoe UI Emoji" w:hAnsi="Segoe UI Emoji" w:cs="Mamon Unicode"/>
                <w:b/>
                <w:sz w:val="18"/>
              </w:rPr>
              <w:t xml:space="preserve">Mr. </w:t>
            </w:r>
            <w:r w:rsidR="00CB1A47" w:rsidRPr="00583FF4">
              <w:rPr>
                <w:rFonts w:ascii="Segoe UI Emoji" w:hAnsi="Segoe UI Emoji" w:cs="Mamon Unicode"/>
                <w:b/>
                <w:sz w:val="18"/>
              </w:rPr>
              <w:t>Sheikh Tanvir Akhter</w:t>
            </w:r>
          </w:p>
          <w:p w14:paraId="0D0DB3B0" w14:textId="4F4790DA" w:rsidR="00CB1A47" w:rsidRPr="00583FF4" w:rsidRDefault="00A53978" w:rsidP="003E67FA">
            <w:pPr>
              <w:rPr>
                <w:rFonts w:ascii="Segoe UI Emoji" w:hAnsi="Segoe UI Emoji" w:cs="Mamon Unicode"/>
                <w:sz w:val="18"/>
              </w:rPr>
            </w:pPr>
            <w:proofErr w:type="spellStart"/>
            <w:r w:rsidRPr="00583FF4">
              <w:rPr>
                <w:rFonts w:ascii="Segoe UI Emoji" w:hAnsi="Segoe UI Emoji" w:cs="Mamon Unicode"/>
                <w:sz w:val="18"/>
              </w:rPr>
              <w:t>Upazila</w:t>
            </w:r>
            <w:proofErr w:type="spellEnd"/>
            <w:r w:rsidR="00CB1A47" w:rsidRPr="00583FF4">
              <w:rPr>
                <w:rFonts w:ascii="Segoe UI Emoji" w:hAnsi="Segoe UI Emoji" w:cs="Mamon Unicode"/>
                <w:sz w:val="18"/>
              </w:rPr>
              <w:t xml:space="preserve"> </w:t>
            </w:r>
            <w:r w:rsidRPr="00583FF4">
              <w:rPr>
                <w:rFonts w:ascii="Segoe UI Emoji" w:hAnsi="Segoe UI Emoji" w:cs="Mamon Unicode"/>
                <w:sz w:val="18"/>
              </w:rPr>
              <w:t>Fisheries</w:t>
            </w:r>
            <w:r w:rsidR="003E67FA" w:rsidRPr="00583FF4">
              <w:rPr>
                <w:rFonts w:ascii="Segoe UI Emoji" w:hAnsi="Segoe UI Emoji" w:cs="Mamon Unicode"/>
                <w:sz w:val="18"/>
              </w:rPr>
              <w:t xml:space="preserve"> Officer</w:t>
            </w:r>
            <w:r w:rsidR="00E51327" w:rsidRPr="00583FF4">
              <w:rPr>
                <w:rFonts w:ascii="Segoe UI Emoji" w:hAnsi="Segoe UI Emoji" w:cs="Mamon Unicode"/>
                <w:sz w:val="18"/>
              </w:rPr>
              <w:t xml:space="preserve"> </w:t>
            </w:r>
            <w:r w:rsidR="003E67FA" w:rsidRPr="00583FF4">
              <w:rPr>
                <w:rFonts w:ascii="Segoe UI Emoji" w:hAnsi="Segoe UI Emoji" w:cs="Mamon Unicode"/>
                <w:sz w:val="18"/>
              </w:rPr>
              <w:t>(UFO)</w:t>
            </w:r>
          </w:p>
          <w:p w14:paraId="0DE7C3D6" w14:textId="2C361F85" w:rsidR="008142F8" w:rsidRPr="00583FF4" w:rsidRDefault="008142F8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Ministry of Fisheries and Livestock</w:t>
            </w:r>
          </w:p>
          <w:p w14:paraId="0D0DB3B2" w14:textId="77777777" w:rsidR="00461533" w:rsidRPr="00583FF4" w:rsidRDefault="003E67FA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Naga</w:t>
            </w:r>
            <w:r w:rsidR="00461533" w:rsidRPr="00583FF4">
              <w:rPr>
                <w:rFonts w:ascii="Segoe UI Emoji" w:hAnsi="Segoe UI Emoji" w:cs="Mamon Unicode"/>
                <w:sz w:val="18"/>
              </w:rPr>
              <w:t>rkanda-</w:t>
            </w:r>
            <w:r w:rsidRPr="00583FF4">
              <w:rPr>
                <w:rFonts w:ascii="Segoe UI Emoji" w:hAnsi="Segoe UI Emoji" w:cs="Mamon Unicode"/>
                <w:sz w:val="18"/>
              </w:rPr>
              <w:t>7840</w:t>
            </w:r>
            <w:r w:rsidR="00461533" w:rsidRPr="00583FF4">
              <w:rPr>
                <w:rFonts w:ascii="Segoe UI Emoji" w:hAnsi="Segoe UI Emoji" w:cs="Mamon Unicode"/>
                <w:sz w:val="18"/>
              </w:rPr>
              <w:t>, Faridpur, Dhaka, Bangladesh.</w:t>
            </w:r>
          </w:p>
          <w:p w14:paraId="0D0DB3B3" w14:textId="77777777" w:rsidR="00CB1A47" w:rsidRPr="00583FF4" w:rsidRDefault="00CB1A47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+8801722360018</w:t>
            </w:r>
          </w:p>
          <w:p w14:paraId="0D0DB3B4" w14:textId="77777777" w:rsidR="00CB1A47" w:rsidRPr="00583FF4" w:rsidRDefault="006500A3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 xml:space="preserve">e-mail: </w:t>
            </w:r>
            <w:r w:rsidR="00CB1A47" w:rsidRPr="00583FF4">
              <w:rPr>
                <w:rFonts w:ascii="Segoe UI Emoji" w:hAnsi="Segoe UI Emoji" w:cs="Mamon Unicode"/>
                <w:sz w:val="18"/>
              </w:rPr>
              <w:t>sktanvirku09@gmail.com</w:t>
            </w:r>
          </w:p>
        </w:tc>
        <w:tc>
          <w:tcPr>
            <w:tcW w:w="4788" w:type="dxa"/>
          </w:tcPr>
          <w:p w14:paraId="0D0DB3B5" w14:textId="77777777" w:rsidR="00CB1A47" w:rsidRPr="00583FF4" w:rsidRDefault="00461533" w:rsidP="003E67FA">
            <w:pPr>
              <w:rPr>
                <w:rFonts w:ascii="Segoe UI Emoji" w:hAnsi="Segoe UI Emoji" w:cs="Mamon Unicode"/>
                <w:b/>
                <w:sz w:val="18"/>
              </w:rPr>
            </w:pPr>
            <w:r w:rsidRPr="00583FF4">
              <w:rPr>
                <w:rFonts w:ascii="Segoe UI Emoji" w:hAnsi="Segoe UI Emoji" w:cs="Mamon Unicode"/>
                <w:b/>
                <w:sz w:val="18"/>
              </w:rPr>
              <w:t xml:space="preserve">Mr. Md. Ali </w:t>
            </w:r>
            <w:proofErr w:type="spellStart"/>
            <w:r w:rsidRPr="00583FF4">
              <w:rPr>
                <w:rFonts w:ascii="Segoe UI Emoji" w:hAnsi="Segoe UI Emoji" w:cs="Mamon Unicode"/>
                <w:b/>
                <w:sz w:val="18"/>
              </w:rPr>
              <w:t>Hayder</w:t>
            </w:r>
            <w:proofErr w:type="spellEnd"/>
            <w:r w:rsidRPr="00583FF4">
              <w:rPr>
                <w:rFonts w:ascii="Segoe UI Emoji" w:hAnsi="Segoe UI Emoji" w:cs="Mamon Unicode"/>
                <w:b/>
                <w:sz w:val="18"/>
              </w:rPr>
              <w:t xml:space="preserve"> </w:t>
            </w:r>
            <w:proofErr w:type="spellStart"/>
            <w:r w:rsidRPr="00583FF4">
              <w:rPr>
                <w:rFonts w:ascii="Segoe UI Emoji" w:hAnsi="Segoe UI Emoji" w:cs="Mamon Unicode"/>
                <w:b/>
                <w:sz w:val="18"/>
              </w:rPr>
              <w:t>Howlader</w:t>
            </w:r>
            <w:proofErr w:type="spellEnd"/>
          </w:p>
          <w:p w14:paraId="0D0DB3B6" w14:textId="77777777" w:rsidR="00461533" w:rsidRPr="00583FF4" w:rsidRDefault="00461533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Head Master</w:t>
            </w:r>
          </w:p>
          <w:p w14:paraId="0D0DB3B7" w14:textId="77777777" w:rsidR="00461533" w:rsidRPr="00583FF4" w:rsidRDefault="00461533" w:rsidP="003E67FA">
            <w:pPr>
              <w:rPr>
                <w:rFonts w:ascii="Segoe UI Emoji" w:hAnsi="Segoe UI Emoji" w:cs="Mamon Unicode"/>
                <w:sz w:val="18"/>
              </w:rPr>
            </w:pPr>
            <w:proofErr w:type="spellStart"/>
            <w:r w:rsidRPr="00583FF4">
              <w:rPr>
                <w:rFonts w:ascii="Segoe UI Emoji" w:hAnsi="Segoe UI Emoji" w:cs="Mamon Unicode"/>
                <w:sz w:val="18"/>
              </w:rPr>
              <w:t>Charhoglabunia</w:t>
            </w:r>
            <w:proofErr w:type="spellEnd"/>
            <w:r w:rsidRPr="00583FF4">
              <w:rPr>
                <w:rFonts w:ascii="Segoe UI Emoji" w:hAnsi="Segoe UI Emoji" w:cs="Mamon Unicode"/>
                <w:sz w:val="18"/>
              </w:rPr>
              <w:t xml:space="preserve"> MS Secondary School</w:t>
            </w:r>
          </w:p>
          <w:p w14:paraId="0D0DB3B8" w14:textId="77777777" w:rsidR="00461533" w:rsidRPr="00583FF4" w:rsidRDefault="00461533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Morrelganj</w:t>
            </w:r>
            <w:r w:rsidR="003E67FA" w:rsidRPr="00583FF4">
              <w:rPr>
                <w:rFonts w:ascii="Segoe UI Emoji" w:hAnsi="Segoe UI Emoji" w:cs="Mamon Unicode"/>
                <w:sz w:val="18"/>
              </w:rPr>
              <w:t>-9320</w:t>
            </w:r>
            <w:r w:rsidRPr="00583FF4">
              <w:rPr>
                <w:rFonts w:ascii="Segoe UI Emoji" w:hAnsi="Segoe UI Emoji" w:cs="Mamon Unicode"/>
                <w:sz w:val="18"/>
              </w:rPr>
              <w:t>, Bagerhat, Bangladesh,</w:t>
            </w:r>
          </w:p>
          <w:p w14:paraId="0D0DB3B9" w14:textId="77777777" w:rsidR="00461533" w:rsidRPr="00583FF4" w:rsidRDefault="00461533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>+8801718002451</w:t>
            </w:r>
          </w:p>
          <w:p w14:paraId="0D0DB3BA" w14:textId="77777777" w:rsidR="00461533" w:rsidRPr="00583FF4" w:rsidRDefault="006500A3" w:rsidP="003E67FA">
            <w:pPr>
              <w:rPr>
                <w:rFonts w:ascii="Segoe UI Emoji" w:hAnsi="Segoe UI Emoji" w:cs="Mamon Unicode"/>
                <w:sz w:val="18"/>
              </w:rPr>
            </w:pPr>
            <w:r w:rsidRPr="00583FF4">
              <w:rPr>
                <w:rFonts w:ascii="Segoe UI Emoji" w:hAnsi="Segoe UI Emoji" w:cs="Mamon Unicode"/>
                <w:sz w:val="18"/>
              </w:rPr>
              <w:t xml:space="preserve">e-mail: </w:t>
            </w:r>
            <w:r w:rsidR="00461533" w:rsidRPr="00583FF4">
              <w:rPr>
                <w:rFonts w:ascii="Segoe UI Emoji" w:hAnsi="Segoe UI Emoji" w:cs="Mamon Unicode"/>
                <w:sz w:val="18"/>
              </w:rPr>
              <w:t>alihayderhowlader@gmail.com</w:t>
            </w:r>
          </w:p>
        </w:tc>
      </w:tr>
    </w:tbl>
    <w:p w14:paraId="3F348C85" w14:textId="377AADD7" w:rsidR="00264B14" w:rsidRPr="00583FF4" w:rsidRDefault="00264B14" w:rsidP="00E51327">
      <w:pPr>
        <w:rPr>
          <w:rFonts w:ascii="Segoe UI Emoji" w:hAnsi="Segoe UI Emoji" w:cs="Mamon Unicode"/>
        </w:rPr>
      </w:pPr>
    </w:p>
    <w:p w14:paraId="786BD73C" w14:textId="4325BFA8" w:rsidR="00264B14" w:rsidRPr="00583FF4" w:rsidRDefault="00264B14" w:rsidP="00E51327">
      <w:pPr>
        <w:rPr>
          <w:rFonts w:ascii="Segoe UI Emoji" w:hAnsi="Segoe UI Emoji" w:cs="Mamon Unicode"/>
          <w:b/>
          <w:bCs/>
          <w:color w:val="FFFFFF" w:themeColor="background1"/>
        </w:rPr>
      </w:pPr>
      <w:r w:rsidRPr="00583FF4">
        <w:rPr>
          <w:rFonts w:ascii="Segoe UI Emoji" w:hAnsi="Segoe UI Emoji" w:cs="Mamon Unicode"/>
          <w:b/>
          <w:bCs/>
          <w:color w:val="FFFFFF" w:themeColor="background1"/>
          <w:highlight w:val="darkRed"/>
        </w:rPr>
        <w:t>Social Media Profile:</w:t>
      </w:r>
    </w:p>
    <w:p w14:paraId="1A365F15" w14:textId="1D69A920" w:rsidR="00264B14" w:rsidRPr="00583FF4" w:rsidRDefault="005B235C" w:rsidP="00E51327">
      <w:pPr>
        <w:rPr>
          <w:rFonts w:ascii="Segoe UI Emoji" w:hAnsi="Segoe UI Emoji" w:cs="Mamon Unicode"/>
          <w:b/>
          <w:bCs/>
          <w:sz w:val="18"/>
          <w:szCs w:val="18"/>
        </w:rPr>
      </w:pPr>
      <w:r w:rsidRPr="00583FF4">
        <w:rPr>
          <w:rFonts w:ascii="Font Awesome 6 Brands Regular" w:hAnsi="Font Awesome 6 Brands Regular" w:cs="Mamon Unicode"/>
          <w:b/>
          <w:bCs/>
          <w:sz w:val="18"/>
          <w:szCs w:val="18"/>
        </w:rPr>
        <w:t></w:t>
      </w:r>
      <w:r w:rsidRPr="00583FF4">
        <w:rPr>
          <w:rFonts w:ascii="Segoe UI Emoji" w:hAnsi="Segoe UI Emoji" w:cs="Mamon Unicode"/>
          <w:b/>
          <w:bCs/>
          <w:sz w:val="18"/>
          <w:szCs w:val="18"/>
        </w:rPr>
        <w:t xml:space="preserve"> </w:t>
      </w:r>
      <w:r w:rsidR="00264B14" w:rsidRPr="00583FF4">
        <w:rPr>
          <w:rFonts w:ascii="Segoe UI Emoji" w:hAnsi="Segoe UI Emoji" w:cs="Mamon Unicode"/>
          <w:sz w:val="18"/>
          <w:szCs w:val="18"/>
        </w:rPr>
        <w:t>https://www.facebook.com/sm.ahaduzzaman.10/</w:t>
      </w:r>
    </w:p>
    <w:p w14:paraId="6E635A8B" w14:textId="0B7BA67C" w:rsidR="00264B14" w:rsidRPr="00583FF4" w:rsidRDefault="00DA03B1" w:rsidP="00E51327">
      <w:pPr>
        <w:rPr>
          <w:rFonts w:ascii="Segoe UI Emoji" w:hAnsi="Segoe UI Emoji" w:cs="Mamon Unicode"/>
          <w:b/>
          <w:bCs/>
          <w:sz w:val="18"/>
          <w:szCs w:val="18"/>
        </w:rPr>
      </w:pPr>
      <w:r w:rsidRPr="00583FF4">
        <w:rPr>
          <w:rFonts w:ascii="Font Awesome 6 Brands Regular" w:hAnsi="Font Awesome 6 Brands Regular" w:cs="Mamon Unicode"/>
          <w:b/>
          <w:bCs/>
          <w:sz w:val="18"/>
          <w:szCs w:val="18"/>
        </w:rPr>
        <w:t></w:t>
      </w:r>
      <w:r w:rsidRPr="00583FF4">
        <w:rPr>
          <w:rFonts w:ascii="Segoe UI Emoji" w:hAnsi="Segoe UI Emoji" w:cs="Mamon Unicode"/>
          <w:b/>
          <w:bCs/>
          <w:sz w:val="18"/>
          <w:szCs w:val="18"/>
        </w:rPr>
        <w:t xml:space="preserve"> </w:t>
      </w:r>
      <w:r w:rsidR="00264B14" w:rsidRPr="00583FF4">
        <w:rPr>
          <w:rFonts w:ascii="Segoe UI Emoji" w:hAnsi="Segoe UI Emoji" w:cs="Mamon Unicode"/>
          <w:sz w:val="18"/>
          <w:szCs w:val="18"/>
        </w:rPr>
        <w:t>https://www.facebook.com/sabhyabangladesh/</w:t>
      </w:r>
    </w:p>
    <w:p w14:paraId="0D5D9885" w14:textId="24AB3CAF" w:rsidR="00264B14" w:rsidRPr="00583FF4" w:rsidRDefault="00DA03B1" w:rsidP="00E51327">
      <w:pPr>
        <w:rPr>
          <w:rFonts w:ascii="Segoe UI Emoji" w:hAnsi="Segoe UI Emoji" w:cs="Mamon Unicode"/>
          <w:sz w:val="18"/>
          <w:szCs w:val="18"/>
        </w:rPr>
      </w:pPr>
      <w:r w:rsidRPr="00583FF4">
        <w:rPr>
          <w:rFonts w:ascii="Font Awesome 6 Brands Regular" w:hAnsi="Font Awesome 6 Brands Regular" w:cs="Mamon Unicode"/>
          <w:b/>
          <w:bCs/>
          <w:sz w:val="18"/>
          <w:szCs w:val="18"/>
        </w:rPr>
        <w:t></w:t>
      </w:r>
      <w:r w:rsidRPr="00583FF4">
        <w:rPr>
          <w:rFonts w:ascii="Segoe UI Emoji" w:hAnsi="Segoe UI Emoji" w:cs="Mamon Unicode"/>
          <w:b/>
          <w:bCs/>
          <w:sz w:val="18"/>
          <w:szCs w:val="18"/>
        </w:rPr>
        <w:t xml:space="preserve"> </w:t>
      </w:r>
      <w:r w:rsidR="00264B14" w:rsidRPr="00583FF4">
        <w:rPr>
          <w:rFonts w:ascii="Segoe UI Emoji" w:hAnsi="Segoe UI Emoji" w:cs="Mamon Unicode"/>
          <w:sz w:val="18"/>
          <w:szCs w:val="18"/>
        </w:rPr>
        <w:t>https://www.linkedin.com/in/s-m-ahaduzzaman-b5a727199/</w:t>
      </w:r>
    </w:p>
    <w:p w14:paraId="10EC2147" w14:textId="44F8BF3C" w:rsidR="00264B14" w:rsidRPr="00583FF4" w:rsidRDefault="007A4074" w:rsidP="00E51327">
      <w:pPr>
        <w:rPr>
          <w:rFonts w:ascii="Segoe UI Emoji" w:hAnsi="Segoe UI Emoji" w:cs="Mamon Unicode"/>
          <w:sz w:val="18"/>
          <w:szCs w:val="18"/>
        </w:rPr>
      </w:pPr>
      <w:r w:rsidRPr="00583FF4">
        <w:rPr>
          <w:rFonts w:ascii="Font Awesome 6 Brands Regular" w:hAnsi="Font Awesome 6 Brands Regular" w:cs="Mamon Unicode"/>
          <w:b/>
          <w:bCs/>
          <w:sz w:val="18"/>
          <w:szCs w:val="18"/>
        </w:rPr>
        <w:t xml:space="preserve"> </w:t>
      </w:r>
      <w:hyperlink r:id="rId12" w:history="1">
        <w:r w:rsidR="00EC0C3D" w:rsidRPr="00583FF4">
          <w:rPr>
            <w:rStyle w:val="Hyperlink"/>
            <w:rFonts w:ascii="Segoe UI Emoji" w:hAnsi="Segoe UI Emoji" w:cs="Mamon Unicode"/>
            <w:color w:val="auto"/>
            <w:sz w:val="18"/>
            <w:szCs w:val="18"/>
          </w:rPr>
          <w:t>https://twitter.com/SovvoBangladesh</w:t>
        </w:r>
      </w:hyperlink>
    </w:p>
    <w:p w14:paraId="0FB250A7" w14:textId="630BF2BD" w:rsidR="00806504" w:rsidRPr="00583FF4" w:rsidRDefault="007A4074" w:rsidP="00E51327">
      <w:pPr>
        <w:rPr>
          <w:rFonts w:ascii="Segoe UI Emoji" w:hAnsi="Segoe UI Emoji" w:cs="Mamon Unicode"/>
          <w:bCs/>
          <w:sz w:val="18"/>
          <w:szCs w:val="18"/>
        </w:rPr>
      </w:pPr>
      <w:r w:rsidRPr="00583FF4">
        <w:rPr>
          <w:rFonts w:ascii="Font Awesome 6 Brands Regular" w:hAnsi="Font Awesome 6 Brands Regular" w:cs="Mamon Unicode"/>
          <w:b/>
          <w:bCs/>
          <w:sz w:val="18"/>
          <w:szCs w:val="18"/>
        </w:rPr>
        <w:t></w:t>
      </w:r>
      <w:r w:rsidRPr="00583FF4">
        <w:rPr>
          <w:rFonts w:ascii="Segoe UI Emoji" w:hAnsi="Segoe UI Emoji" w:cs="Mamon Unicode"/>
          <w:b/>
          <w:bCs/>
          <w:sz w:val="18"/>
          <w:szCs w:val="18"/>
        </w:rPr>
        <w:t xml:space="preserve"> </w:t>
      </w:r>
      <w:hyperlink r:id="rId13" w:history="1">
        <w:r w:rsidR="008761CB" w:rsidRPr="00583FF4">
          <w:rPr>
            <w:rStyle w:val="Hyperlink"/>
            <w:rFonts w:ascii="Segoe UI Emoji" w:hAnsi="Segoe UI Emoji" w:cs="Mamon Unicode"/>
            <w:bCs/>
            <w:color w:val="auto"/>
            <w:sz w:val="18"/>
            <w:szCs w:val="18"/>
          </w:rPr>
          <w:t>https://sovvobangladesh.wordpress.com/</w:t>
        </w:r>
      </w:hyperlink>
    </w:p>
    <w:p w14:paraId="0F28996A" w14:textId="59D839D4" w:rsidR="005B235C" w:rsidRPr="00583FF4" w:rsidRDefault="005761E3" w:rsidP="00E51327">
      <w:pPr>
        <w:rPr>
          <w:rFonts w:ascii="Font Awesome 6 Brands Regular" w:hAnsi="Font Awesome 6 Brands Regular" w:cs="Mamon Unicode"/>
          <w:bCs/>
          <w:sz w:val="18"/>
          <w:szCs w:val="18"/>
        </w:rPr>
      </w:pPr>
      <w:r w:rsidRPr="00583FF4">
        <w:rPr>
          <w:rFonts w:ascii="Font Awesome 6 Brands Regular" w:hAnsi="Font Awesome 6 Brands Regular" w:cs="Mamon Unicode"/>
          <w:bCs/>
          <w:sz w:val="18"/>
          <w:szCs w:val="18"/>
        </w:rPr>
        <w:t></w:t>
      </w:r>
      <w:r w:rsidR="00A007A0" w:rsidRPr="00583FF4">
        <w:rPr>
          <w:rFonts w:ascii="Font Awesome 6 Brands Regular" w:hAnsi="Font Awesome 6 Brands Regular" w:cs="Mamon Unicode"/>
          <w:bCs/>
          <w:sz w:val="18"/>
          <w:szCs w:val="18"/>
        </w:rPr>
        <w:t xml:space="preserve"> </w:t>
      </w:r>
      <w:r w:rsidR="00C12AEF" w:rsidRPr="00583FF4">
        <w:rPr>
          <w:rFonts w:cstheme="minorHAnsi"/>
          <w:bCs/>
          <w:sz w:val="20"/>
          <w:szCs w:val="20"/>
        </w:rPr>
        <w:t>https://github.com/smahaduzzaman</w:t>
      </w:r>
    </w:p>
    <w:sectPr w:rsidR="005B235C" w:rsidRPr="00583FF4" w:rsidSect="00252735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9D029" w14:textId="77777777" w:rsidR="00347CC5" w:rsidRDefault="00347CC5" w:rsidP="00943FF4">
      <w:pPr>
        <w:spacing w:after="0" w:line="240" w:lineRule="auto"/>
      </w:pPr>
      <w:r>
        <w:separator/>
      </w:r>
    </w:p>
  </w:endnote>
  <w:endnote w:type="continuationSeparator" w:id="0">
    <w:p w14:paraId="40779A1F" w14:textId="77777777" w:rsidR="00347CC5" w:rsidRDefault="00347CC5" w:rsidP="00943F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amon Unicode">
    <w:charset w:val="00"/>
    <w:family w:val="auto"/>
    <w:pitch w:val="variable"/>
    <w:sig w:usb0="00010003" w:usb1="00000000" w:usb2="00000000" w:usb3="00000000" w:csb0="00000001" w:csb1="00000000"/>
  </w:font>
  <w:font w:name="Wide Latin">
    <w:panose1 w:val="020A0A07050505020404"/>
    <w:charset w:val="00"/>
    <w:family w:val="roman"/>
    <w:pitch w:val="variable"/>
    <w:sig w:usb0="00000003" w:usb1="00000000" w:usb2="00000000" w:usb3="00000000" w:csb0="00000001" w:csb1="00000000"/>
  </w:font>
  <w:font w:name="Broadway">
    <w:panose1 w:val="04040905080B02020502"/>
    <w:charset w:val="00"/>
    <w:family w:val="decorative"/>
    <w:pitch w:val="variable"/>
    <w:sig w:usb0="00000003" w:usb1="00000000" w:usb2="00000000" w:usb3="00000000" w:csb0="00000001" w:csb1="00000000"/>
  </w:font>
  <w:font w:name="Kalpurush">
    <w:panose1 w:val="02000600000000000000"/>
    <w:charset w:val="00"/>
    <w:family w:val="auto"/>
    <w:pitch w:val="variable"/>
    <w:sig w:usb0="00010003" w:usb1="00000000" w:usb2="00000000" w:usb3="00000000" w:csb0="00000001" w:csb1="00000000"/>
  </w:font>
  <w:font w:name="Lora">
    <w:altName w:val="Lora"/>
    <w:charset w:val="00"/>
    <w:family w:val="auto"/>
    <w:pitch w:val="variable"/>
    <w:sig w:usb0="A00002FF" w:usb1="5000204B" w:usb2="00000000" w:usb3="00000000" w:csb0="00000097" w:csb1="00000000"/>
  </w:font>
  <w:font w:name="Font Awesome 6 Brands Regular">
    <w:panose1 w:val="02000503000000000000"/>
    <w:charset w:val="00"/>
    <w:family w:val="modern"/>
    <w:notTrueType/>
    <w:pitch w:val="variable"/>
    <w:sig w:usb0="80000003" w:usb1="1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DB3CE" w14:textId="77777777" w:rsidR="00FC5AFD" w:rsidRDefault="00FC5AFD" w:rsidP="00CE7793">
    <w:pPr>
      <w:pStyle w:val="Footer"/>
      <w:shd w:val="clear" w:color="auto" w:fill="002060"/>
      <w:jc w:val="center"/>
    </w:pPr>
    <w:r>
      <w:t>Page-2 of 2</w:t>
    </w:r>
  </w:p>
  <w:p w14:paraId="0D0DB3CF" w14:textId="77777777" w:rsidR="00CE7793" w:rsidRDefault="00CE779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0060381"/>
      <w:docPartObj>
        <w:docPartGallery w:val="Page Numbers (Bottom of Page)"/>
        <w:docPartUnique/>
      </w:docPartObj>
    </w:sdtPr>
    <w:sdtEndPr/>
    <w:sdtContent>
      <w:sdt>
        <w:sdtPr>
          <w:id w:val="803966804"/>
          <w:docPartObj>
            <w:docPartGallery w:val="Page Numbers (Top of Page)"/>
            <w:docPartUnique/>
          </w:docPartObj>
        </w:sdtPr>
        <w:sdtEndPr/>
        <w:sdtContent>
          <w:p w14:paraId="0D0DB3D0" w14:textId="77777777" w:rsidR="00A60ED3" w:rsidRDefault="00A60ED3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282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282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0DB3D1" w14:textId="77777777" w:rsidR="00FC5AFD" w:rsidRDefault="00FC5AFD" w:rsidP="00CF20F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7058266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0D0DB3D2" w14:textId="77777777" w:rsidR="00C4605C" w:rsidRDefault="00C4605C">
            <w:pPr>
              <w:pStyle w:val="Foo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282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32827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D0DB3D3" w14:textId="77777777" w:rsidR="00A60ED3" w:rsidRDefault="00A60ED3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DB3D6" w14:textId="2837AA5B" w:rsidR="00A60ED3" w:rsidRPr="00893C3E" w:rsidRDefault="00060E5A" w:rsidP="00CF20F0">
    <w:pPr>
      <w:pStyle w:val="Footer"/>
      <w:jc w:val="center"/>
      <w:rPr>
        <w:sz w:val="36"/>
        <w:szCs w:val="36"/>
      </w:rPr>
    </w:pPr>
    <w:r>
      <w:rPr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A8F348E" wp14:editId="40FC02E8">
              <wp:simplePos x="0" y="0"/>
              <wp:positionH relativeFrom="column">
                <wp:posOffset>-436815</wp:posOffset>
              </wp:positionH>
              <wp:positionV relativeFrom="paragraph">
                <wp:posOffset>-184258</wp:posOffset>
              </wp:positionV>
              <wp:extent cx="6802670" cy="110660"/>
              <wp:effectExtent l="0" t="0" r="17780" b="2286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802670" cy="110660"/>
                      </a:xfrm>
                      <a:prstGeom prst="rect">
                        <a:avLst/>
                      </a:prstGeom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625EC4B" id="Rectangle 1" o:spid="_x0000_s1026" style="position:absolute;margin-left:-34.4pt;margin-top:-14.5pt;width:535.65pt;height:8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" fillcolor="#4f81bd [3204]" strokecolor="#243f60 [1604]" strokeweight="2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B04642" w14:textId="77777777" w:rsidR="00347CC5" w:rsidRDefault="00347CC5" w:rsidP="00943FF4">
      <w:pPr>
        <w:spacing w:after="0" w:line="240" w:lineRule="auto"/>
      </w:pPr>
      <w:r>
        <w:separator/>
      </w:r>
    </w:p>
  </w:footnote>
  <w:footnote w:type="continuationSeparator" w:id="0">
    <w:p w14:paraId="76C2CBE8" w14:textId="77777777" w:rsidR="00347CC5" w:rsidRDefault="00347CC5" w:rsidP="00943FF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BD304" w14:textId="516B1AAB" w:rsidR="00FA611D" w:rsidRPr="00252735" w:rsidRDefault="006125CF" w:rsidP="00FA611D">
    <w:pPr>
      <w:pStyle w:val="Header"/>
      <w:shd w:val="clear" w:color="auto" w:fill="244061" w:themeFill="accent1" w:themeFillShade="80"/>
      <w:jc w:val="center"/>
      <w:rPr>
        <w:rFonts w:ascii="Wide Latin" w:hAnsi="Wide Latin"/>
        <w:color w:val="FFFFFF" w:themeColor="background1"/>
        <w:sz w:val="44"/>
      </w:rPr>
    </w:pPr>
    <w:r w:rsidRPr="00252735">
      <w:rPr>
        <w:rFonts w:ascii="Wide Latin" w:hAnsi="Wide Latin"/>
        <w:color w:val="FFFFFF" w:themeColor="background1"/>
        <w:sz w:val="44"/>
      </w:rPr>
      <w:t>RESUME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099"/>
      <w:gridCol w:w="5261"/>
    </w:tblGrid>
    <w:tr w:rsidR="006F40C7" w:rsidRPr="00A31266" w14:paraId="0D0DB3CC" w14:textId="77777777" w:rsidTr="006125CF">
      <w:tc>
        <w:tcPr>
          <w:tcW w:w="4248" w:type="dxa"/>
          <w:shd w:val="clear" w:color="auto" w:fill="244061" w:themeFill="accent1" w:themeFillShade="80"/>
        </w:tcPr>
        <w:p w14:paraId="0D0DB3C5" w14:textId="4E945CC9" w:rsidR="00943FF4" w:rsidRPr="00A31266" w:rsidRDefault="006F40C7" w:rsidP="00943FF4">
          <w:pPr>
            <w:pStyle w:val="Header"/>
          </w:pPr>
          <w:r>
            <w:rPr>
              <w:noProof/>
            </w:rPr>
            <w:drawing>
              <wp:inline distT="0" distB="0" distL="0" distR="0" wp14:anchorId="2CB86589" wp14:editId="4D2EBA57">
                <wp:extent cx="1066800" cy="1066800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71626" cy="107162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328" w:type="dxa"/>
          <w:shd w:val="clear" w:color="auto" w:fill="244061" w:themeFill="accent1" w:themeFillShade="80"/>
        </w:tcPr>
        <w:p w14:paraId="11AAA238" w14:textId="77777777" w:rsidR="00FA611D" w:rsidRDefault="00FA611D" w:rsidP="006125CF">
          <w:pPr>
            <w:pStyle w:val="Header"/>
            <w:rPr>
              <w:rFonts w:ascii="Broadway" w:hAnsi="Broadway" w:cs="Kalpurush"/>
              <w:b/>
              <w:color w:val="FFFFFF" w:themeColor="background1"/>
              <w:sz w:val="32"/>
              <w:szCs w:val="18"/>
            </w:rPr>
          </w:pPr>
        </w:p>
        <w:p w14:paraId="7CA4C538" w14:textId="14EAE046" w:rsidR="00676C1E" w:rsidRPr="00EE487E" w:rsidRDefault="00E1295D" w:rsidP="006125CF">
          <w:pPr>
            <w:pStyle w:val="Header"/>
            <w:rPr>
              <w:rFonts w:ascii="Broadway" w:hAnsi="Broadway" w:cs="Kalpurush"/>
              <w:b/>
              <w:color w:val="FFFFFF" w:themeColor="background1"/>
              <w:sz w:val="32"/>
              <w:szCs w:val="18"/>
            </w:rPr>
          </w:pPr>
          <w:r w:rsidRPr="00EE487E">
            <w:rPr>
              <w:rFonts w:ascii="Broadway" w:hAnsi="Broadway" w:cs="Kalpurush"/>
              <w:b/>
              <w:color w:val="FFFFFF" w:themeColor="background1"/>
              <w:sz w:val="32"/>
              <w:szCs w:val="18"/>
            </w:rPr>
            <w:t>S</w:t>
          </w:r>
          <w:r w:rsidR="00986353" w:rsidRPr="00EE487E">
            <w:rPr>
              <w:rFonts w:ascii="Broadway" w:hAnsi="Broadway" w:cs="Kalpurush"/>
              <w:b/>
              <w:color w:val="FFFFFF" w:themeColor="background1"/>
              <w:sz w:val="32"/>
              <w:szCs w:val="18"/>
            </w:rPr>
            <w:t>.</w:t>
          </w:r>
          <w:r w:rsidRPr="00EE487E">
            <w:rPr>
              <w:rFonts w:ascii="Broadway" w:hAnsi="Broadway" w:cs="Kalpurush"/>
              <w:b/>
              <w:color w:val="FFFFFF" w:themeColor="background1"/>
              <w:sz w:val="32"/>
              <w:szCs w:val="18"/>
            </w:rPr>
            <w:t xml:space="preserve"> M</w:t>
          </w:r>
          <w:r w:rsidR="00986353" w:rsidRPr="00EE487E">
            <w:rPr>
              <w:rFonts w:ascii="Broadway" w:hAnsi="Broadway" w:cs="Kalpurush"/>
              <w:b/>
              <w:color w:val="FFFFFF" w:themeColor="background1"/>
              <w:sz w:val="32"/>
              <w:szCs w:val="18"/>
            </w:rPr>
            <w:t>.</w:t>
          </w:r>
          <w:r w:rsidRPr="00EE487E">
            <w:rPr>
              <w:rFonts w:ascii="Broadway" w:hAnsi="Broadway" w:cs="Kalpurush"/>
              <w:b/>
              <w:color w:val="FFFFFF" w:themeColor="background1"/>
              <w:sz w:val="32"/>
              <w:szCs w:val="18"/>
            </w:rPr>
            <w:t xml:space="preserve"> Ahaduzzaman</w:t>
          </w:r>
        </w:p>
        <w:p w14:paraId="3E2C5791" w14:textId="50615790" w:rsidR="00862E4D" w:rsidRPr="00A30D66" w:rsidRDefault="00862E4D" w:rsidP="006125CF">
          <w:pPr>
            <w:pStyle w:val="Header"/>
            <w:rPr>
              <w:rFonts w:ascii="Segoe UI Emoji" w:hAnsi="Segoe UI Emoji" w:cs="Kalpurush"/>
              <w:b/>
              <w:i/>
              <w:color w:val="FFFFFF" w:themeColor="background1"/>
              <w:sz w:val="16"/>
              <w:u w:val="single"/>
            </w:rPr>
          </w:pPr>
          <w:r w:rsidRPr="00A30D66">
            <w:rPr>
              <w:rFonts w:ascii="Segoe UI Emoji" w:hAnsi="Segoe UI Emoji" w:cs="Kalpurush"/>
              <w:b/>
              <w:i/>
              <w:color w:val="FFFFFF" w:themeColor="background1"/>
              <w:sz w:val="16"/>
              <w:u w:val="single"/>
            </w:rPr>
            <w:t>Teacher, Web Designer &amp; Developer</w:t>
          </w:r>
        </w:p>
        <w:p w14:paraId="0D0DB3C9" w14:textId="77777777" w:rsidR="00943FF4" w:rsidRPr="00676C1E" w:rsidRDefault="00943FF4" w:rsidP="006125CF">
          <w:pPr>
            <w:pStyle w:val="Header"/>
            <w:rPr>
              <w:rFonts w:ascii="Segoe UI Emoji" w:hAnsi="Segoe UI Emoji" w:cs="Kalpurush"/>
              <w:b/>
              <w:color w:val="FFFFFF" w:themeColor="background1"/>
              <w:sz w:val="20"/>
            </w:rPr>
          </w:pPr>
          <w:r w:rsidRPr="00676C1E">
            <w:rPr>
              <w:rFonts w:ascii="Segoe UI Emoji" w:hAnsi="Segoe UI Emoji" w:cs="Kalpurush"/>
              <w:b/>
              <w:color w:val="FFFFFF" w:themeColor="background1"/>
              <w:sz w:val="20"/>
            </w:rPr>
            <w:t xml:space="preserve">Address: </w:t>
          </w:r>
          <w:proofErr w:type="spellStart"/>
          <w:r w:rsidRPr="00676C1E">
            <w:rPr>
              <w:rFonts w:ascii="Segoe UI Emoji" w:hAnsi="Segoe UI Emoji" w:cs="Kalpurush"/>
              <w:b/>
              <w:color w:val="FFFFFF" w:themeColor="background1"/>
              <w:sz w:val="20"/>
            </w:rPr>
            <w:t>Jeala</w:t>
          </w:r>
          <w:proofErr w:type="spellEnd"/>
          <w:r w:rsidRPr="00676C1E">
            <w:rPr>
              <w:rFonts w:ascii="Segoe UI Emoji" w:hAnsi="Segoe UI Emoji" w:cs="Kalpurush"/>
              <w:b/>
              <w:color w:val="FFFFFF" w:themeColor="background1"/>
              <w:sz w:val="20"/>
            </w:rPr>
            <w:t xml:space="preserve"> Nalta-9420, Tala, Satkhira, Bangladesh</w:t>
          </w:r>
        </w:p>
        <w:p w14:paraId="0D0DB3CA" w14:textId="6292F881" w:rsidR="006125CF" w:rsidRPr="00676C1E" w:rsidRDefault="006125CF" w:rsidP="006125CF">
          <w:pPr>
            <w:pStyle w:val="Header"/>
            <w:rPr>
              <w:rFonts w:ascii="Segoe UI Emoji" w:hAnsi="Segoe UI Emoji" w:cs="Kalpurush"/>
              <w:b/>
              <w:color w:val="FFFFFF" w:themeColor="background1"/>
              <w:sz w:val="20"/>
            </w:rPr>
          </w:pPr>
          <w:r w:rsidRPr="00676C1E">
            <w:rPr>
              <w:rFonts w:ascii="Segoe UI Emoji" w:hAnsi="Segoe UI Emoji" w:cs="Kalpurush"/>
              <w:b/>
              <w:color w:val="FFFFFF" w:themeColor="background1"/>
              <w:sz w:val="20"/>
            </w:rPr>
            <w:t xml:space="preserve">+8801729972223 | mail: </w:t>
          </w:r>
          <w:r w:rsidR="00E713FB">
            <w:t>azaman1981@hotmail.com</w:t>
          </w:r>
        </w:p>
        <w:p w14:paraId="0D0DB3CB" w14:textId="77777777" w:rsidR="006125CF" w:rsidRPr="00E009DE" w:rsidRDefault="000F68D6" w:rsidP="006125CF">
          <w:pPr>
            <w:pStyle w:val="Header"/>
            <w:rPr>
              <w:rFonts w:ascii="Lora" w:hAnsi="Lora" w:cs="Kalpurush"/>
              <w:color w:val="FFFFFF" w:themeColor="background1"/>
            </w:rPr>
          </w:pPr>
          <w:r w:rsidRPr="00676C1E">
            <w:rPr>
              <w:rFonts w:ascii="Segoe UI Emoji" w:hAnsi="Segoe UI Emoji" w:cs="Kalpurush"/>
              <w:b/>
              <w:color w:val="FFFFFF" w:themeColor="background1"/>
              <w:sz w:val="18"/>
            </w:rPr>
            <w:t xml:space="preserve">Portfolio: </w:t>
          </w:r>
          <w:r w:rsidRPr="00676C1E">
            <w:rPr>
              <w:rFonts w:ascii="Segoe UI Emoji" w:hAnsi="Segoe UI Emoji" w:cs="Kalpurush"/>
              <w:b/>
              <w:color w:val="FFFFFF" w:themeColor="background1"/>
              <w:sz w:val="20"/>
            </w:rPr>
            <w:t>https://www.sovvobangladesh.wordpress.com</w:t>
          </w:r>
        </w:p>
      </w:tc>
    </w:tr>
  </w:tbl>
  <w:p w14:paraId="0D0DB3CD" w14:textId="77777777" w:rsidR="00943FF4" w:rsidRDefault="00943FF4" w:rsidP="0025273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0DB3D4" w14:textId="77777777" w:rsidR="00252735" w:rsidRDefault="00252735" w:rsidP="002527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A00CE"/>
    <w:multiLevelType w:val="hybridMultilevel"/>
    <w:tmpl w:val="33582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540ED2"/>
    <w:multiLevelType w:val="hybridMultilevel"/>
    <w:tmpl w:val="7B8ACF0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AF2FB3"/>
    <w:multiLevelType w:val="hybridMultilevel"/>
    <w:tmpl w:val="69A8D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9D4398"/>
    <w:multiLevelType w:val="hybridMultilevel"/>
    <w:tmpl w:val="AF70DD6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E31D0"/>
    <w:multiLevelType w:val="hybridMultilevel"/>
    <w:tmpl w:val="7DD4D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722350"/>
    <w:multiLevelType w:val="hybridMultilevel"/>
    <w:tmpl w:val="C1CC5B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F773BB"/>
    <w:multiLevelType w:val="hybridMultilevel"/>
    <w:tmpl w:val="2EFAB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EE53D7"/>
    <w:multiLevelType w:val="hybridMultilevel"/>
    <w:tmpl w:val="4BBCF39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F134B3"/>
    <w:multiLevelType w:val="hybridMultilevel"/>
    <w:tmpl w:val="E098D1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EC7025"/>
    <w:multiLevelType w:val="hybridMultilevel"/>
    <w:tmpl w:val="1B001BC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4B7B3B"/>
    <w:multiLevelType w:val="hybridMultilevel"/>
    <w:tmpl w:val="C72A2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585AC4"/>
    <w:multiLevelType w:val="hybridMultilevel"/>
    <w:tmpl w:val="A410A0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125BDA"/>
    <w:multiLevelType w:val="hybridMultilevel"/>
    <w:tmpl w:val="225C7D4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0"/>
  </w:num>
  <w:num w:numId="4">
    <w:abstractNumId w:val="0"/>
  </w:num>
  <w:num w:numId="5">
    <w:abstractNumId w:val="6"/>
  </w:num>
  <w:num w:numId="6">
    <w:abstractNumId w:val="11"/>
  </w:num>
  <w:num w:numId="7">
    <w:abstractNumId w:val="3"/>
  </w:num>
  <w:num w:numId="8">
    <w:abstractNumId w:val="12"/>
  </w:num>
  <w:num w:numId="9">
    <w:abstractNumId w:val="1"/>
  </w:num>
  <w:num w:numId="10">
    <w:abstractNumId w:val="7"/>
  </w:num>
  <w:num w:numId="11">
    <w:abstractNumId w:val="9"/>
  </w:num>
  <w:num w:numId="12">
    <w:abstractNumId w:val="8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NTI0MzczNTM0NDJQ0lEKTi0uzszPAykwrAUArCHVIiwAAAA="/>
  </w:docVars>
  <w:rsids>
    <w:rsidRoot w:val="00943FF4"/>
    <w:rsid w:val="00024540"/>
    <w:rsid w:val="00034FBC"/>
    <w:rsid w:val="00060E5A"/>
    <w:rsid w:val="00062082"/>
    <w:rsid w:val="0008393C"/>
    <w:rsid w:val="000B7686"/>
    <w:rsid w:val="000C462D"/>
    <w:rsid w:val="000C5ACD"/>
    <w:rsid w:val="000E0661"/>
    <w:rsid w:val="000F68D6"/>
    <w:rsid w:val="00101537"/>
    <w:rsid w:val="00135696"/>
    <w:rsid w:val="00164E12"/>
    <w:rsid w:val="00175C12"/>
    <w:rsid w:val="001865ED"/>
    <w:rsid w:val="001A4D0C"/>
    <w:rsid w:val="001C595B"/>
    <w:rsid w:val="00206B02"/>
    <w:rsid w:val="002114FC"/>
    <w:rsid w:val="00217DCE"/>
    <w:rsid w:val="00220128"/>
    <w:rsid w:val="00227C2B"/>
    <w:rsid w:val="00252735"/>
    <w:rsid w:val="00264B14"/>
    <w:rsid w:val="002722BF"/>
    <w:rsid w:val="00274BE3"/>
    <w:rsid w:val="00293134"/>
    <w:rsid w:val="002B01CD"/>
    <w:rsid w:val="002B357E"/>
    <w:rsid w:val="003221F0"/>
    <w:rsid w:val="0034468F"/>
    <w:rsid w:val="00347CC5"/>
    <w:rsid w:val="00383F39"/>
    <w:rsid w:val="003C2A6C"/>
    <w:rsid w:val="003D7E2E"/>
    <w:rsid w:val="003E67FA"/>
    <w:rsid w:val="003F660D"/>
    <w:rsid w:val="004025AC"/>
    <w:rsid w:val="00461533"/>
    <w:rsid w:val="00465E92"/>
    <w:rsid w:val="00496F48"/>
    <w:rsid w:val="004F6758"/>
    <w:rsid w:val="00510D9E"/>
    <w:rsid w:val="00542D28"/>
    <w:rsid w:val="00551969"/>
    <w:rsid w:val="005642A5"/>
    <w:rsid w:val="00571F30"/>
    <w:rsid w:val="005761E3"/>
    <w:rsid w:val="00583FF4"/>
    <w:rsid w:val="005B235C"/>
    <w:rsid w:val="005B5102"/>
    <w:rsid w:val="005C0099"/>
    <w:rsid w:val="005C587A"/>
    <w:rsid w:val="005F4D46"/>
    <w:rsid w:val="006125CF"/>
    <w:rsid w:val="00612727"/>
    <w:rsid w:val="006500A3"/>
    <w:rsid w:val="00676C1E"/>
    <w:rsid w:val="006E4141"/>
    <w:rsid w:val="006E6FA7"/>
    <w:rsid w:val="006F40C7"/>
    <w:rsid w:val="00706B79"/>
    <w:rsid w:val="00710D77"/>
    <w:rsid w:val="00721AAB"/>
    <w:rsid w:val="00731FC6"/>
    <w:rsid w:val="00742C26"/>
    <w:rsid w:val="00762C59"/>
    <w:rsid w:val="007A4074"/>
    <w:rsid w:val="007A4A67"/>
    <w:rsid w:val="007B231A"/>
    <w:rsid w:val="007C06CC"/>
    <w:rsid w:val="007D3259"/>
    <w:rsid w:val="00806504"/>
    <w:rsid w:val="008142F8"/>
    <w:rsid w:val="00833E24"/>
    <w:rsid w:val="00851B88"/>
    <w:rsid w:val="00853D36"/>
    <w:rsid w:val="0086106B"/>
    <w:rsid w:val="00862E4D"/>
    <w:rsid w:val="00866A49"/>
    <w:rsid w:val="00871C7C"/>
    <w:rsid w:val="008761CB"/>
    <w:rsid w:val="00893C3E"/>
    <w:rsid w:val="00894EE1"/>
    <w:rsid w:val="008C757E"/>
    <w:rsid w:val="008D68BB"/>
    <w:rsid w:val="008E4364"/>
    <w:rsid w:val="0091004E"/>
    <w:rsid w:val="00917466"/>
    <w:rsid w:val="00943FF4"/>
    <w:rsid w:val="0095033A"/>
    <w:rsid w:val="00980538"/>
    <w:rsid w:val="00986353"/>
    <w:rsid w:val="009F47FE"/>
    <w:rsid w:val="00A007A0"/>
    <w:rsid w:val="00A020AB"/>
    <w:rsid w:val="00A05740"/>
    <w:rsid w:val="00A30D66"/>
    <w:rsid w:val="00A31266"/>
    <w:rsid w:val="00A53978"/>
    <w:rsid w:val="00A60ED3"/>
    <w:rsid w:val="00A6709A"/>
    <w:rsid w:val="00A75BA7"/>
    <w:rsid w:val="00AB0B04"/>
    <w:rsid w:val="00AD63D0"/>
    <w:rsid w:val="00AE1D53"/>
    <w:rsid w:val="00AE4CD5"/>
    <w:rsid w:val="00B057BB"/>
    <w:rsid w:val="00B16AC9"/>
    <w:rsid w:val="00B2105D"/>
    <w:rsid w:val="00B30505"/>
    <w:rsid w:val="00B32827"/>
    <w:rsid w:val="00B34C80"/>
    <w:rsid w:val="00B40403"/>
    <w:rsid w:val="00B465D5"/>
    <w:rsid w:val="00BD006F"/>
    <w:rsid w:val="00BD72CC"/>
    <w:rsid w:val="00C12AEF"/>
    <w:rsid w:val="00C13C13"/>
    <w:rsid w:val="00C35890"/>
    <w:rsid w:val="00C37ECC"/>
    <w:rsid w:val="00C4605C"/>
    <w:rsid w:val="00C66D14"/>
    <w:rsid w:val="00C84C4A"/>
    <w:rsid w:val="00C9424B"/>
    <w:rsid w:val="00CB1A47"/>
    <w:rsid w:val="00CE7793"/>
    <w:rsid w:val="00CF20F0"/>
    <w:rsid w:val="00D00935"/>
    <w:rsid w:val="00D23A90"/>
    <w:rsid w:val="00D32F7F"/>
    <w:rsid w:val="00D440EB"/>
    <w:rsid w:val="00D537F1"/>
    <w:rsid w:val="00D63EDB"/>
    <w:rsid w:val="00D6707B"/>
    <w:rsid w:val="00D729F4"/>
    <w:rsid w:val="00D92922"/>
    <w:rsid w:val="00D94BBB"/>
    <w:rsid w:val="00DA03B1"/>
    <w:rsid w:val="00E009DE"/>
    <w:rsid w:val="00E1295D"/>
    <w:rsid w:val="00E51327"/>
    <w:rsid w:val="00E63998"/>
    <w:rsid w:val="00E65F86"/>
    <w:rsid w:val="00E713FB"/>
    <w:rsid w:val="00E82F42"/>
    <w:rsid w:val="00EB3D6A"/>
    <w:rsid w:val="00EC0C3D"/>
    <w:rsid w:val="00ED08AD"/>
    <w:rsid w:val="00EE487E"/>
    <w:rsid w:val="00EF1EED"/>
    <w:rsid w:val="00F14FF0"/>
    <w:rsid w:val="00F21454"/>
    <w:rsid w:val="00F24412"/>
    <w:rsid w:val="00F45EA5"/>
    <w:rsid w:val="00FA611D"/>
    <w:rsid w:val="00FB217D"/>
    <w:rsid w:val="00FB481C"/>
    <w:rsid w:val="00FC5AFD"/>
    <w:rsid w:val="00FC6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DB342"/>
  <w15:docId w15:val="{681E99DD-B84B-481C-9B8C-1C75F9F29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3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FF4"/>
  </w:style>
  <w:style w:type="paragraph" w:styleId="Footer">
    <w:name w:val="footer"/>
    <w:basedOn w:val="Normal"/>
    <w:link w:val="FooterChar"/>
    <w:uiPriority w:val="99"/>
    <w:unhideWhenUsed/>
    <w:rsid w:val="00943FF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FF4"/>
  </w:style>
  <w:style w:type="table" w:styleId="TableGrid">
    <w:name w:val="Table Grid"/>
    <w:basedOn w:val="TableNormal"/>
    <w:uiPriority w:val="59"/>
    <w:rsid w:val="00943F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43F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FF4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125CF"/>
    <w:rPr>
      <w:color w:val="0000FF" w:themeColor="hyperlink"/>
      <w:u w:val="single"/>
    </w:rPr>
  </w:style>
  <w:style w:type="table" w:styleId="LightShading">
    <w:name w:val="Light Shading"/>
    <w:basedOn w:val="TableNormal"/>
    <w:uiPriority w:val="60"/>
    <w:rsid w:val="00F21454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Paragraph">
    <w:name w:val="List Paragraph"/>
    <w:basedOn w:val="Normal"/>
    <w:uiPriority w:val="34"/>
    <w:qFormat/>
    <w:rsid w:val="0010153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B01CD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0C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0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sovvobangladesh.wordpress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SovvoBangladesh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968DD6-CD5C-433A-B863-9A0068F661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50</Words>
  <Characters>484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S M Ahaduzzaman</cp:lastModifiedBy>
  <cp:revision>4</cp:revision>
  <cp:lastPrinted>2022-03-05T13:42:00Z</cp:lastPrinted>
  <dcterms:created xsi:type="dcterms:W3CDTF">2022-03-05T13:41:00Z</dcterms:created>
  <dcterms:modified xsi:type="dcterms:W3CDTF">2022-03-05T13:42:00Z</dcterms:modified>
</cp:coreProperties>
</file>